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B1707" w14:textId="77777777" w:rsidR="000272F9" w:rsidRPr="00AE3255" w:rsidRDefault="000272F9" w:rsidP="003931C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6FF4B46" w14:textId="77777777" w:rsidR="00FF0326" w:rsidRPr="00AE3255" w:rsidRDefault="003931C0" w:rsidP="003931C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E3255">
        <w:rPr>
          <w:rFonts w:ascii="Times New Roman" w:hAnsi="Times New Roman" w:cs="Times New Roman"/>
          <w:b/>
          <w:sz w:val="32"/>
          <w:szCs w:val="32"/>
        </w:rPr>
        <w:t>Mentor</w:t>
      </w:r>
      <w:r w:rsidR="00CF32FA">
        <w:rPr>
          <w:rFonts w:ascii="Times New Roman" w:hAnsi="Times New Roman" w:cs="Times New Roman"/>
          <w:b/>
          <w:sz w:val="32"/>
          <w:szCs w:val="32"/>
        </w:rPr>
        <w:t>ing</w:t>
      </w:r>
      <w:r w:rsidRPr="00AE3255">
        <w:rPr>
          <w:rFonts w:ascii="Times New Roman" w:hAnsi="Times New Roman" w:cs="Times New Roman"/>
          <w:b/>
          <w:sz w:val="32"/>
          <w:szCs w:val="32"/>
        </w:rPr>
        <w:t xml:space="preserve"> Session Activity</w:t>
      </w:r>
    </w:p>
    <w:p w14:paraId="4AF78D34" w14:textId="77777777" w:rsidR="003931C0" w:rsidRDefault="003931C0" w:rsidP="003931C0">
      <w:pPr>
        <w:rPr>
          <w:rFonts w:ascii="Times New Roman" w:hAnsi="Times New Roman" w:cs="Times New Roman"/>
          <w:b/>
          <w:sz w:val="24"/>
          <w:szCs w:val="24"/>
        </w:rPr>
      </w:pPr>
    </w:p>
    <w:p w14:paraId="15F0D664" w14:textId="77777777" w:rsidR="003C7CDA" w:rsidRPr="000F3F99" w:rsidRDefault="003931C0" w:rsidP="003C7CD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F3F99">
        <w:rPr>
          <w:rFonts w:ascii="Times New Roman" w:hAnsi="Times New Roman" w:cs="Times New Roman"/>
          <w:b/>
          <w:sz w:val="24"/>
          <w:szCs w:val="24"/>
          <w:u w:val="single"/>
        </w:rPr>
        <w:t>Session#1</w:t>
      </w:r>
      <w:r w:rsidR="00DE07B2" w:rsidRPr="000F3F99">
        <w:rPr>
          <w:rFonts w:ascii="Times New Roman" w:hAnsi="Times New Roman" w:cs="Times New Roman"/>
          <w:b/>
          <w:sz w:val="24"/>
          <w:szCs w:val="24"/>
          <w:u w:val="single"/>
        </w:rPr>
        <w:t xml:space="preserve"> Introductions</w:t>
      </w:r>
      <w:r w:rsidR="001C780A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</w:t>
      </w:r>
      <w:r w:rsidR="00AE3255">
        <w:rPr>
          <w:rFonts w:ascii="Times New Roman" w:hAnsi="Times New Roman" w:cs="Times New Roman"/>
          <w:b/>
          <w:sz w:val="24"/>
          <w:szCs w:val="24"/>
          <w:u w:val="single"/>
        </w:rPr>
        <w:t>Bonding</w:t>
      </w:r>
    </w:p>
    <w:p w14:paraId="535D6D47" w14:textId="41E9B873" w:rsidR="000F3F99" w:rsidRDefault="00073D3E" w:rsidP="000F3F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  <w:r w:rsidR="00733D37">
        <w:rPr>
          <w:rFonts w:ascii="Times New Roman" w:hAnsi="Times New Roman" w:cs="Times New Roman"/>
          <w:b/>
          <w:sz w:val="24"/>
          <w:szCs w:val="24"/>
        </w:rPr>
        <w:t xml:space="preserve"> 08-30-2022</w:t>
      </w:r>
      <w:r w:rsidR="000F3F99" w:rsidRPr="000F3F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C7CDA" w:rsidRPr="000F3F99">
        <w:rPr>
          <w:rFonts w:ascii="Times New Roman" w:hAnsi="Times New Roman" w:cs="Times New Roman"/>
          <w:b/>
          <w:sz w:val="24"/>
          <w:szCs w:val="24"/>
        </w:rPr>
        <w:t xml:space="preserve">Time: </w:t>
      </w:r>
      <w:r w:rsidR="00733D37">
        <w:rPr>
          <w:rFonts w:ascii="Times New Roman" w:hAnsi="Times New Roman" w:cs="Times New Roman"/>
          <w:b/>
          <w:sz w:val="24"/>
          <w:szCs w:val="24"/>
        </w:rPr>
        <w:t>9 am (</w:t>
      </w:r>
      <w:r w:rsidR="00DE07B2" w:rsidRPr="000F3F99">
        <w:rPr>
          <w:rFonts w:ascii="Times New Roman" w:hAnsi="Times New Roman" w:cs="Times New Roman"/>
          <w:b/>
          <w:sz w:val="24"/>
          <w:szCs w:val="24"/>
        </w:rPr>
        <w:t>45 minutes</w:t>
      </w:r>
      <w:r w:rsidR="00733D37">
        <w:rPr>
          <w:rFonts w:ascii="Times New Roman" w:hAnsi="Times New Roman" w:cs="Times New Roman"/>
          <w:b/>
          <w:sz w:val="24"/>
          <w:szCs w:val="24"/>
        </w:rPr>
        <w:t>)</w:t>
      </w:r>
    </w:p>
    <w:p w14:paraId="42362A6A" w14:textId="77777777" w:rsidR="000F3F99" w:rsidRPr="000F3F99" w:rsidRDefault="000F3F99" w:rsidP="000F3F9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05F462" w14:textId="77777777" w:rsidR="005B167E" w:rsidRPr="000F3F99" w:rsidRDefault="005B167E" w:rsidP="000F3F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F3F99">
        <w:rPr>
          <w:rFonts w:ascii="Times New Roman" w:hAnsi="Times New Roman" w:cs="Times New Roman"/>
          <w:sz w:val="24"/>
          <w:szCs w:val="24"/>
        </w:rPr>
        <w:t xml:space="preserve">Short data-driven </w:t>
      </w:r>
      <w:r w:rsidRPr="00CF32FA">
        <w:rPr>
          <w:rFonts w:ascii="Times New Roman" w:hAnsi="Times New Roman" w:cs="Times New Roman"/>
          <w:sz w:val="24"/>
          <w:szCs w:val="24"/>
        </w:rPr>
        <w:t>presentation</w:t>
      </w:r>
      <w:r w:rsidR="00AE3255" w:rsidRPr="00CF32FA">
        <w:rPr>
          <w:rFonts w:ascii="Times New Roman" w:hAnsi="Times New Roman" w:cs="Times New Roman"/>
          <w:sz w:val="24"/>
          <w:szCs w:val="24"/>
        </w:rPr>
        <w:t xml:space="preserve"> </w:t>
      </w:r>
      <w:r w:rsidR="00DE07B2" w:rsidRPr="000F3F99">
        <w:rPr>
          <w:rFonts w:ascii="Times New Roman" w:hAnsi="Times New Roman" w:cs="Times New Roman"/>
          <w:sz w:val="24"/>
          <w:szCs w:val="24"/>
        </w:rPr>
        <w:t>(10 minutes)</w:t>
      </w:r>
    </w:p>
    <w:p w14:paraId="067D1F35" w14:textId="77777777" w:rsidR="005B167E" w:rsidRDefault="005B167E" w:rsidP="005B167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eer o</w:t>
      </w:r>
      <w:r w:rsidR="00CF32FA">
        <w:rPr>
          <w:rFonts w:ascii="Times New Roman" w:hAnsi="Times New Roman" w:cs="Times New Roman"/>
          <w:sz w:val="24"/>
          <w:szCs w:val="24"/>
        </w:rPr>
        <w:t>pportunity/job availability in c</w:t>
      </w:r>
      <w:r>
        <w:rPr>
          <w:rFonts w:ascii="Times New Roman" w:hAnsi="Times New Roman" w:cs="Times New Roman"/>
          <w:sz w:val="24"/>
          <w:szCs w:val="24"/>
        </w:rPr>
        <w:t>omputing fields (with salary information)</w:t>
      </w:r>
    </w:p>
    <w:p w14:paraId="0922F24C" w14:textId="77777777" w:rsidR="005B167E" w:rsidRDefault="00AE3255" w:rsidP="005B167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cs on the s</w:t>
      </w:r>
      <w:r w:rsidR="005B167E">
        <w:rPr>
          <w:rFonts w:ascii="Times New Roman" w:hAnsi="Times New Roman" w:cs="Times New Roman"/>
          <w:sz w:val="24"/>
          <w:szCs w:val="24"/>
        </w:rPr>
        <w:t>hortage of qualified computing major graduates</w:t>
      </w:r>
    </w:p>
    <w:p w14:paraId="1CB6105F" w14:textId="77777777" w:rsidR="005B167E" w:rsidRDefault="00AE3255" w:rsidP="005B167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cs on the n</w:t>
      </w:r>
      <w:r w:rsidR="005B167E">
        <w:rPr>
          <w:rFonts w:ascii="Times New Roman" w:hAnsi="Times New Roman" w:cs="Times New Roman"/>
          <w:sz w:val="24"/>
          <w:szCs w:val="24"/>
        </w:rPr>
        <w:t>eeds for computing graduates</w:t>
      </w:r>
    </w:p>
    <w:p w14:paraId="0F9EE049" w14:textId="77777777" w:rsidR="005B167E" w:rsidRDefault="005B167E" w:rsidP="005B167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be the objective/goal of Mentoring </w:t>
      </w:r>
      <w:r w:rsidR="00DE07B2">
        <w:rPr>
          <w:rFonts w:ascii="Times New Roman" w:hAnsi="Times New Roman" w:cs="Times New Roman"/>
          <w:sz w:val="24"/>
          <w:szCs w:val="24"/>
        </w:rPr>
        <w:t>(3 minutes)</w:t>
      </w:r>
      <w:r w:rsidR="00AE6D0F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="00AE6D0F" w:rsidRPr="00CF32FA">
        <w:rPr>
          <w:rFonts w:ascii="Times New Roman" w:hAnsi="Times New Roman" w:cs="Times New Roman"/>
          <w:sz w:val="24"/>
          <w:szCs w:val="24"/>
        </w:rPr>
        <w:t>presentation</w:t>
      </w:r>
      <w:proofErr w:type="gramEnd"/>
      <w:r w:rsidR="00AE3255" w:rsidRPr="00CF3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0F06D7" w14:textId="77777777" w:rsidR="005B167E" w:rsidRDefault="005B167E" w:rsidP="005B167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over the expectation</w:t>
      </w:r>
      <w:r w:rsidR="00AE325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rules for communications</w:t>
      </w:r>
      <w:r w:rsidR="00DE07B2">
        <w:rPr>
          <w:rFonts w:ascii="Times New Roman" w:hAnsi="Times New Roman" w:cs="Times New Roman"/>
          <w:sz w:val="24"/>
          <w:szCs w:val="24"/>
        </w:rPr>
        <w:t xml:space="preserve"> (5 minutes)</w:t>
      </w:r>
      <w:r w:rsidR="00AE6D0F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="00CF32FA">
        <w:rPr>
          <w:rFonts w:ascii="Times New Roman" w:hAnsi="Times New Roman" w:cs="Times New Roman"/>
          <w:sz w:val="24"/>
          <w:szCs w:val="24"/>
        </w:rPr>
        <w:t>p</w:t>
      </w:r>
      <w:r w:rsidR="00AE6D0F" w:rsidRPr="00CF32FA">
        <w:rPr>
          <w:rFonts w:ascii="Times New Roman" w:hAnsi="Times New Roman" w:cs="Times New Roman"/>
          <w:sz w:val="24"/>
          <w:szCs w:val="24"/>
        </w:rPr>
        <w:t>resentation</w:t>
      </w:r>
      <w:proofErr w:type="gramEnd"/>
      <w:r w:rsidR="00AE3255" w:rsidRPr="00CF3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865A65" w14:textId="77777777" w:rsidR="00925B3E" w:rsidRDefault="00925B3E" w:rsidP="005B167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or introduction</w:t>
      </w:r>
      <w:r w:rsidR="00DE07B2">
        <w:rPr>
          <w:rFonts w:ascii="Times New Roman" w:hAnsi="Times New Roman" w:cs="Times New Roman"/>
          <w:sz w:val="24"/>
          <w:szCs w:val="24"/>
        </w:rPr>
        <w:t xml:space="preserve"> (10 minutes)</w:t>
      </w:r>
    </w:p>
    <w:p w14:paraId="5146AAEF" w14:textId="77777777" w:rsidR="00925B3E" w:rsidRDefault="00925B3E" w:rsidP="00925B3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1F186F4A" w14:textId="77777777" w:rsidR="00925B3E" w:rsidRDefault="00925B3E" w:rsidP="00925B3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position</w:t>
      </w:r>
    </w:p>
    <w:p w14:paraId="077222E8" w14:textId="77777777" w:rsidR="00925B3E" w:rsidRDefault="00925B3E" w:rsidP="00925B3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eer goals</w:t>
      </w:r>
    </w:p>
    <w:p w14:paraId="40B1DA86" w14:textId="77777777" w:rsidR="00925B3E" w:rsidRDefault="00CF32FA" w:rsidP="00925B3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urney to computing</w:t>
      </w:r>
      <w:r w:rsidR="00925B3E">
        <w:rPr>
          <w:rFonts w:ascii="Times New Roman" w:hAnsi="Times New Roman" w:cs="Times New Roman"/>
          <w:sz w:val="24"/>
          <w:szCs w:val="24"/>
        </w:rPr>
        <w:t xml:space="preserve"> (including influential factors/ inspirations</w:t>
      </w:r>
      <w:r w:rsidR="00A14724">
        <w:rPr>
          <w:rFonts w:ascii="Times New Roman" w:hAnsi="Times New Roman" w:cs="Times New Roman"/>
          <w:sz w:val="24"/>
          <w:szCs w:val="24"/>
        </w:rPr>
        <w:t xml:space="preserve">, barriers, </w:t>
      </w:r>
      <w:r w:rsidR="003106CB">
        <w:rPr>
          <w:rFonts w:ascii="Times New Roman" w:hAnsi="Times New Roman" w:cs="Times New Roman"/>
          <w:sz w:val="24"/>
          <w:szCs w:val="24"/>
        </w:rPr>
        <w:t xml:space="preserve">and </w:t>
      </w:r>
      <w:r w:rsidR="00A14724">
        <w:rPr>
          <w:rFonts w:ascii="Times New Roman" w:hAnsi="Times New Roman" w:cs="Times New Roman"/>
          <w:sz w:val="24"/>
          <w:szCs w:val="24"/>
        </w:rPr>
        <w:t>strategies to overcome barriers</w:t>
      </w:r>
      <w:r w:rsidR="00925B3E">
        <w:rPr>
          <w:rFonts w:ascii="Times New Roman" w:hAnsi="Times New Roman" w:cs="Times New Roman"/>
          <w:sz w:val="24"/>
          <w:szCs w:val="24"/>
        </w:rPr>
        <w:t>)</w:t>
      </w:r>
    </w:p>
    <w:p w14:paraId="02192205" w14:textId="77777777" w:rsidR="00D25504" w:rsidRDefault="00925B3E" w:rsidP="00925B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formation</w:t>
      </w:r>
      <w:r w:rsidR="00DE07B2">
        <w:rPr>
          <w:rFonts w:ascii="Times New Roman" w:hAnsi="Times New Roman" w:cs="Times New Roman"/>
          <w:sz w:val="24"/>
          <w:szCs w:val="24"/>
        </w:rPr>
        <w:t xml:space="preserve"> (20 minutes)</w:t>
      </w:r>
    </w:p>
    <w:p w14:paraId="193ADD68" w14:textId="77777777" w:rsidR="00D25504" w:rsidRDefault="00D25504" w:rsidP="00D255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ee introduction </w:t>
      </w:r>
    </w:p>
    <w:p w14:paraId="024C8C1F" w14:textId="77777777" w:rsidR="00D25504" w:rsidRDefault="00D25504" w:rsidP="00AE325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, program (if in the </w:t>
      </w:r>
      <w:r w:rsidR="00CF32FA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mputing field, what was the inspiration), career </w:t>
      </w:r>
      <w:proofErr w:type="gramStart"/>
      <w:r>
        <w:rPr>
          <w:rFonts w:ascii="Times New Roman" w:hAnsi="Times New Roman" w:cs="Times New Roman"/>
          <w:sz w:val="24"/>
          <w:szCs w:val="24"/>
        </w:rPr>
        <w:t>goals</w:t>
      </w:r>
      <w:proofErr w:type="gramEnd"/>
    </w:p>
    <w:p w14:paraId="4DA82141" w14:textId="77777777" w:rsidR="00D25504" w:rsidRDefault="00AE3255" w:rsidP="00D255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925B3E">
        <w:rPr>
          <w:rFonts w:ascii="Times New Roman" w:hAnsi="Times New Roman" w:cs="Times New Roman"/>
          <w:sz w:val="24"/>
          <w:szCs w:val="24"/>
        </w:rPr>
        <w:t>onding activity</w:t>
      </w:r>
    </w:p>
    <w:p w14:paraId="4610A9F6" w14:textId="77777777" w:rsidR="00925B3E" w:rsidRPr="005B167E" w:rsidRDefault="00AE3255" w:rsidP="00D255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D25504">
        <w:rPr>
          <w:rFonts w:ascii="Times New Roman" w:hAnsi="Times New Roman" w:cs="Times New Roman"/>
          <w:sz w:val="24"/>
          <w:szCs w:val="24"/>
        </w:rPr>
        <w:t>xchanging</w:t>
      </w:r>
      <w:r>
        <w:rPr>
          <w:rFonts w:ascii="Times New Roman" w:hAnsi="Times New Roman" w:cs="Times New Roman"/>
          <w:sz w:val="24"/>
          <w:szCs w:val="24"/>
        </w:rPr>
        <w:t xml:space="preserve"> contact and communication time</w:t>
      </w:r>
    </w:p>
    <w:p w14:paraId="085509B4" w14:textId="77777777" w:rsidR="003931C0" w:rsidRDefault="003931C0" w:rsidP="003931C0">
      <w:pPr>
        <w:rPr>
          <w:rFonts w:ascii="Times New Roman" w:hAnsi="Times New Roman" w:cs="Times New Roman"/>
          <w:b/>
          <w:sz w:val="24"/>
          <w:szCs w:val="24"/>
        </w:rPr>
      </w:pPr>
    </w:p>
    <w:p w14:paraId="4161EEDF" w14:textId="77777777" w:rsidR="003C7CDA" w:rsidRDefault="003C7CDA" w:rsidP="003931C0">
      <w:pPr>
        <w:rPr>
          <w:rFonts w:ascii="Times New Roman" w:hAnsi="Times New Roman" w:cs="Times New Roman"/>
          <w:b/>
          <w:sz w:val="24"/>
          <w:szCs w:val="24"/>
        </w:rPr>
      </w:pPr>
    </w:p>
    <w:p w14:paraId="6515A87E" w14:textId="77777777" w:rsidR="003C7CDA" w:rsidRDefault="003C7CDA" w:rsidP="003C7C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EDCE8E" w14:textId="77777777" w:rsidR="00791C95" w:rsidRDefault="00791C95" w:rsidP="003C7C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019DCD3" w14:textId="77777777" w:rsidR="00791C95" w:rsidRDefault="00791C95" w:rsidP="003C7C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39702E" w14:textId="77777777" w:rsidR="00791C95" w:rsidRDefault="00791C95" w:rsidP="003C7C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917345" w14:textId="77777777" w:rsidR="00791C95" w:rsidRDefault="00791C95" w:rsidP="003C7C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0000BE" w14:textId="77777777" w:rsidR="00791C95" w:rsidRDefault="00791C95" w:rsidP="003C7C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32981B2" w14:textId="77777777" w:rsidR="00791C95" w:rsidRDefault="00791C95" w:rsidP="003C7C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A614921" w14:textId="77777777" w:rsidR="00791C95" w:rsidRDefault="00791C95" w:rsidP="003C7CD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3F4B0E" w14:textId="77777777" w:rsidR="003C7CDA" w:rsidRDefault="003C7CDA" w:rsidP="00AE325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B167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ession#</w:t>
      </w:r>
      <w:r w:rsidR="00B317F4">
        <w:rPr>
          <w:rFonts w:ascii="Times New Roman" w:hAnsi="Times New Roman" w:cs="Times New Roman"/>
          <w:b/>
          <w:sz w:val="24"/>
          <w:szCs w:val="24"/>
          <w:u w:val="single"/>
        </w:rPr>
        <w:t>2 How do you see c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omputing as a </w:t>
      </w:r>
      <w:r w:rsidR="00B317F4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reer?</w:t>
      </w:r>
    </w:p>
    <w:p w14:paraId="542F50A5" w14:textId="26B13986" w:rsidR="003C7CDA" w:rsidRDefault="003C7CDA" w:rsidP="003C7C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  <w:r w:rsidR="00733D37">
        <w:rPr>
          <w:rFonts w:ascii="Times New Roman" w:hAnsi="Times New Roman" w:cs="Times New Roman"/>
          <w:b/>
          <w:sz w:val="24"/>
          <w:szCs w:val="24"/>
        </w:rPr>
        <w:t xml:space="preserve"> 09-06-202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C7CDA">
        <w:rPr>
          <w:rFonts w:ascii="Times New Roman" w:hAnsi="Times New Roman" w:cs="Times New Roman"/>
          <w:b/>
          <w:sz w:val="24"/>
          <w:szCs w:val="24"/>
        </w:rPr>
        <w:t xml:space="preserve">Time: </w:t>
      </w:r>
      <w:r w:rsidR="00733D37">
        <w:rPr>
          <w:rFonts w:ascii="Times New Roman" w:hAnsi="Times New Roman" w:cs="Times New Roman"/>
          <w:b/>
          <w:sz w:val="24"/>
          <w:szCs w:val="24"/>
        </w:rPr>
        <w:t>9 am (</w:t>
      </w:r>
      <w:r w:rsidRPr="003C7CDA">
        <w:rPr>
          <w:rFonts w:ascii="Times New Roman" w:hAnsi="Times New Roman" w:cs="Times New Roman"/>
          <w:b/>
          <w:sz w:val="24"/>
          <w:szCs w:val="24"/>
        </w:rPr>
        <w:t>45 minutes</w:t>
      </w:r>
      <w:r w:rsidR="00733D37">
        <w:rPr>
          <w:rFonts w:ascii="Times New Roman" w:hAnsi="Times New Roman" w:cs="Times New Roman"/>
          <w:b/>
          <w:sz w:val="24"/>
          <w:szCs w:val="24"/>
        </w:rPr>
        <w:t>)</w:t>
      </w:r>
    </w:p>
    <w:p w14:paraId="3635ADBF" w14:textId="77777777" w:rsidR="00791C95" w:rsidRPr="00791C95" w:rsidRDefault="00791C95" w:rsidP="003A247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1C95">
        <w:rPr>
          <w:rFonts w:ascii="Times New Roman" w:hAnsi="Times New Roman" w:cs="Times New Roman"/>
          <w:sz w:val="24"/>
          <w:szCs w:val="24"/>
        </w:rPr>
        <w:t>Mentees</w:t>
      </w:r>
      <w:r>
        <w:rPr>
          <w:rFonts w:ascii="Times New Roman" w:hAnsi="Times New Roman" w:cs="Times New Roman"/>
          <w:sz w:val="24"/>
          <w:szCs w:val="24"/>
        </w:rPr>
        <w:t xml:space="preserve"> will answer</w:t>
      </w:r>
      <w:r w:rsidRPr="00791C95">
        <w:rPr>
          <w:rFonts w:ascii="Times New Roman" w:hAnsi="Times New Roman" w:cs="Times New Roman"/>
          <w:sz w:val="24"/>
          <w:szCs w:val="24"/>
        </w:rPr>
        <w:t>:</w:t>
      </w:r>
      <w:r w:rsidR="00CC0EF3">
        <w:rPr>
          <w:rFonts w:ascii="Times New Roman" w:hAnsi="Times New Roman" w:cs="Times New Roman"/>
          <w:sz w:val="24"/>
          <w:szCs w:val="24"/>
        </w:rPr>
        <w:t xml:space="preserve"> 10 </w:t>
      </w:r>
      <w:proofErr w:type="gramStart"/>
      <w:r w:rsidR="00CC0EF3">
        <w:rPr>
          <w:rFonts w:ascii="Times New Roman" w:hAnsi="Times New Roman" w:cs="Times New Roman"/>
          <w:sz w:val="24"/>
          <w:szCs w:val="24"/>
        </w:rPr>
        <w:t>minutes</w:t>
      </w:r>
      <w:proofErr w:type="gramEnd"/>
    </w:p>
    <w:p w14:paraId="44575021" w14:textId="77777777" w:rsidR="003A2472" w:rsidRDefault="003A2472" w:rsidP="003A2472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 w:rsidRPr="003A2472">
        <w:rPr>
          <w:rFonts w:ascii="Times New Roman" w:hAnsi="Times New Roman" w:cs="Times New Roman"/>
          <w:sz w:val="24"/>
          <w:szCs w:val="24"/>
        </w:rPr>
        <w:t xml:space="preserve">Question 1: </w:t>
      </w:r>
      <w:r w:rsidR="00B317F4">
        <w:rPr>
          <w:rFonts w:ascii="Times New Roman" w:hAnsi="Times New Roman" w:cs="Times New Roman"/>
          <w:sz w:val="24"/>
          <w:szCs w:val="24"/>
        </w:rPr>
        <w:t>What do you know about the c</w:t>
      </w:r>
      <w:r w:rsidR="00791C95" w:rsidRPr="003A2472">
        <w:rPr>
          <w:rFonts w:ascii="Times New Roman" w:hAnsi="Times New Roman" w:cs="Times New Roman"/>
          <w:sz w:val="24"/>
          <w:szCs w:val="24"/>
        </w:rPr>
        <w:t>omputing career?</w:t>
      </w:r>
    </w:p>
    <w:p w14:paraId="64A9D05D" w14:textId="77777777" w:rsidR="003A2472" w:rsidRDefault="003A2472" w:rsidP="003A2472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 2: </w:t>
      </w:r>
      <w:r w:rsidR="00B317F4">
        <w:rPr>
          <w:rFonts w:ascii="Times New Roman" w:hAnsi="Times New Roman" w:cs="Times New Roman"/>
          <w:sz w:val="24"/>
          <w:szCs w:val="24"/>
        </w:rPr>
        <w:t>How do you see c</w:t>
      </w:r>
      <w:r w:rsidR="00791C95" w:rsidRPr="003A2472">
        <w:rPr>
          <w:rFonts w:ascii="Times New Roman" w:hAnsi="Times New Roman" w:cs="Times New Roman"/>
          <w:sz w:val="24"/>
          <w:szCs w:val="24"/>
        </w:rPr>
        <w:t>omputing as a career?</w:t>
      </w:r>
    </w:p>
    <w:p w14:paraId="61AB5979" w14:textId="77777777" w:rsidR="003C7CDA" w:rsidRPr="003A2472" w:rsidRDefault="003A2472" w:rsidP="003A2472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 3: </w:t>
      </w:r>
      <w:r w:rsidR="00791C95" w:rsidRPr="003A2472">
        <w:rPr>
          <w:rFonts w:ascii="Times New Roman" w:hAnsi="Times New Roman" w:cs="Times New Roman"/>
          <w:sz w:val="24"/>
          <w:szCs w:val="24"/>
        </w:rPr>
        <w:t>Wha</w:t>
      </w:r>
      <w:r w:rsidR="00B317F4">
        <w:rPr>
          <w:rFonts w:ascii="Times New Roman" w:hAnsi="Times New Roman" w:cs="Times New Roman"/>
          <w:sz w:val="24"/>
          <w:szCs w:val="24"/>
        </w:rPr>
        <w:t>t do you want to know about a “c</w:t>
      </w:r>
      <w:r w:rsidR="00791C95" w:rsidRPr="003A2472">
        <w:rPr>
          <w:rFonts w:ascii="Times New Roman" w:hAnsi="Times New Roman" w:cs="Times New Roman"/>
          <w:sz w:val="24"/>
          <w:szCs w:val="24"/>
        </w:rPr>
        <w:t>omputing career”?</w:t>
      </w:r>
    </w:p>
    <w:p w14:paraId="0594610F" w14:textId="77777777" w:rsidR="003A2472" w:rsidRDefault="003A2472" w:rsidP="00791C95">
      <w:pPr>
        <w:rPr>
          <w:rFonts w:ascii="Times New Roman" w:hAnsi="Times New Roman" w:cs="Times New Roman"/>
          <w:sz w:val="24"/>
          <w:szCs w:val="24"/>
        </w:rPr>
      </w:pPr>
    </w:p>
    <w:p w14:paraId="285C37B8" w14:textId="77777777" w:rsidR="00791C95" w:rsidRDefault="003A2472" w:rsidP="003A247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91C95">
        <w:rPr>
          <w:rFonts w:ascii="Times New Roman" w:hAnsi="Times New Roman" w:cs="Times New Roman"/>
          <w:sz w:val="24"/>
          <w:szCs w:val="24"/>
        </w:rPr>
        <w:t xml:space="preserve">ach group: </w:t>
      </w:r>
      <w:r w:rsidR="00CC0EF3">
        <w:rPr>
          <w:rFonts w:ascii="Times New Roman" w:hAnsi="Times New Roman" w:cs="Times New Roman"/>
          <w:sz w:val="24"/>
          <w:szCs w:val="24"/>
        </w:rPr>
        <w:t>15 minutes</w:t>
      </w:r>
    </w:p>
    <w:p w14:paraId="74D25B51" w14:textId="77777777" w:rsidR="00791C95" w:rsidRDefault="00791C95" w:rsidP="00791C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ees will share their answers to the </w:t>
      </w:r>
      <w:proofErr w:type="gramStart"/>
      <w:r>
        <w:rPr>
          <w:rFonts w:ascii="Times New Roman" w:hAnsi="Times New Roman" w:cs="Times New Roman"/>
          <w:sz w:val="24"/>
          <w:szCs w:val="24"/>
        </w:rPr>
        <w:t>group</w:t>
      </w:r>
      <w:proofErr w:type="gramEnd"/>
    </w:p>
    <w:p w14:paraId="45062B96" w14:textId="77777777" w:rsidR="00791C95" w:rsidRDefault="00791C95" w:rsidP="00791C9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791C95">
        <w:rPr>
          <w:rFonts w:ascii="Times New Roman" w:hAnsi="Times New Roman" w:cs="Times New Roman"/>
          <w:sz w:val="24"/>
          <w:szCs w:val="24"/>
        </w:rPr>
        <w:t>Mentor</w:t>
      </w:r>
      <w:r w:rsidR="00B317F4">
        <w:rPr>
          <w:rFonts w:ascii="Times New Roman" w:hAnsi="Times New Roman" w:cs="Times New Roman"/>
          <w:sz w:val="24"/>
          <w:szCs w:val="24"/>
        </w:rPr>
        <w:t>s</w:t>
      </w:r>
      <w:r w:rsidRPr="00791C95">
        <w:rPr>
          <w:rFonts w:ascii="Times New Roman" w:hAnsi="Times New Roman" w:cs="Times New Roman"/>
          <w:sz w:val="24"/>
          <w:szCs w:val="24"/>
        </w:rPr>
        <w:t xml:space="preserve"> will:</w:t>
      </w:r>
    </w:p>
    <w:p w14:paraId="18C2E865" w14:textId="77777777" w:rsidR="00791C95" w:rsidRDefault="00815CC9" w:rsidP="00791C95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791C95">
        <w:rPr>
          <w:rFonts w:ascii="Times New Roman" w:hAnsi="Times New Roman" w:cs="Times New Roman"/>
          <w:sz w:val="24"/>
          <w:szCs w:val="24"/>
        </w:rPr>
        <w:t>hare</w:t>
      </w:r>
      <w:r>
        <w:rPr>
          <w:rFonts w:ascii="Times New Roman" w:hAnsi="Times New Roman" w:cs="Times New Roman"/>
          <w:sz w:val="24"/>
          <w:szCs w:val="24"/>
        </w:rPr>
        <w:t xml:space="preserve"> (or reinforce) the data on t</w:t>
      </w:r>
      <w:r w:rsidR="00791C95">
        <w:rPr>
          <w:rFonts w:ascii="Times New Roman" w:hAnsi="Times New Roman" w:cs="Times New Roman"/>
          <w:sz w:val="24"/>
          <w:szCs w:val="24"/>
        </w:rPr>
        <w:t>he current</w:t>
      </w:r>
      <w:r w:rsidR="00B317F4">
        <w:rPr>
          <w:rFonts w:ascii="Times New Roman" w:hAnsi="Times New Roman" w:cs="Times New Roman"/>
          <w:sz w:val="24"/>
          <w:szCs w:val="24"/>
        </w:rPr>
        <w:t xml:space="preserve"> state of c</w:t>
      </w:r>
      <w:r>
        <w:rPr>
          <w:rFonts w:ascii="Times New Roman" w:hAnsi="Times New Roman" w:cs="Times New Roman"/>
          <w:sz w:val="24"/>
          <w:szCs w:val="24"/>
        </w:rPr>
        <w:t>omputing careers [</w:t>
      </w:r>
      <w:r w:rsidR="00791C95" w:rsidRPr="00791C95">
        <w:rPr>
          <w:rFonts w:ascii="Times New Roman" w:hAnsi="Times New Roman" w:cs="Times New Roman"/>
          <w:sz w:val="24"/>
          <w:szCs w:val="24"/>
        </w:rPr>
        <w:t xml:space="preserve"># of </w:t>
      </w:r>
      <w:r>
        <w:rPr>
          <w:rFonts w:ascii="Times New Roman" w:hAnsi="Times New Roman" w:cs="Times New Roman"/>
          <w:sz w:val="24"/>
          <w:szCs w:val="24"/>
        </w:rPr>
        <w:t>the job opening, salary, needs (</w:t>
      </w:r>
      <w:r w:rsidR="00791C95" w:rsidRPr="00791C95">
        <w:rPr>
          <w:rFonts w:ascii="Times New Roman" w:hAnsi="Times New Roman" w:cs="Times New Roman"/>
          <w:sz w:val="24"/>
          <w:szCs w:val="24"/>
        </w:rPr>
        <w:t xml:space="preserve">shortage of) </w:t>
      </w:r>
      <w:r w:rsidR="00564645">
        <w:rPr>
          <w:rFonts w:ascii="Times New Roman" w:hAnsi="Times New Roman" w:cs="Times New Roman"/>
          <w:sz w:val="24"/>
          <w:szCs w:val="24"/>
        </w:rPr>
        <w:t>of</w:t>
      </w:r>
      <w:r w:rsidR="00B317F4">
        <w:rPr>
          <w:rFonts w:ascii="Times New Roman" w:hAnsi="Times New Roman" w:cs="Times New Roman"/>
          <w:sz w:val="24"/>
          <w:szCs w:val="24"/>
        </w:rPr>
        <w:t xml:space="preserve"> c</w:t>
      </w:r>
      <w:r w:rsidR="00791C95" w:rsidRPr="00791C95">
        <w:rPr>
          <w:rFonts w:ascii="Times New Roman" w:hAnsi="Times New Roman" w:cs="Times New Roman"/>
          <w:sz w:val="24"/>
          <w:szCs w:val="24"/>
        </w:rPr>
        <w:t xml:space="preserve">omputing </w:t>
      </w:r>
      <w:r w:rsidR="00CC0EF3">
        <w:rPr>
          <w:rFonts w:ascii="Times New Roman" w:hAnsi="Times New Roman" w:cs="Times New Roman"/>
          <w:sz w:val="24"/>
          <w:szCs w:val="24"/>
        </w:rPr>
        <w:t>graduates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085A2870" w14:textId="77777777" w:rsidR="000272F9" w:rsidRPr="000272F9" w:rsidRDefault="00B317F4" w:rsidP="000272F9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vely r</w:t>
      </w:r>
      <w:r w:rsidR="000272F9">
        <w:rPr>
          <w:rFonts w:ascii="Times New Roman" w:hAnsi="Times New Roman" w:cs="Times New Roman"/>
          <w:sz w:val="24"/>
          <w:szCs w:val="24"/>
        </w:rPr>
        <w:t xml:space="preserve">eflect on the mentees’ answers </w:t>
      </w:r>
    </w:p>
    <w:p w14:paraId="05CDF794" w14:textId="77777777" w:rsidR="000272F9" w:rsidRPr="003A2472" w:rsidRDefault="00815CC9" w:rsidP="003A2472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y to answer m</w:t>
      </w:r>
      <w:r w:rsidR="00791C95" w:rsidRPr="000272F9">
        <w:rPr>
          <w:rFonts w:ascii="Times New Roman" w:hAnsi="Times New Roman" w:cs="Times New Roman"/>
          <w:sz w:val="24"/>
          <w:szCs w:val="24"/>
        </w:rPr>
        <w:t>entees’ Question#3</w:t>
      </w:r>
      <w:r w:rsidR="00E759B9" w:rsidRPr="000272F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9FA6A8" w14:textId="77777777" w:rsidR="003A2472" w:rsidRDefault="003A2472" w:rsidP="003A247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C95639" w14:textId="77777777" w:rsidR="00791C95" w:rsidRPr="000272F9" w:rsidRDefault="00CC0EF3" w:rsidP="003A247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272F9">
        <w:rPr>
          <w:rFonts w:ascii="Times New Roman" w:hAnsi="Times New Roman" w:cs="Times New Roman"/>
          <w:sz w:val="24"/>
          <w:szCs w:val="24"/>
        </w:rPr>
        <w:t xml:space="preserve">The </w:t>
      </w:r>
      <w:r w:rsidR="00815CC9">
        <w:rPr>
          <w:rFonts w:ascii="Times New Roman" w:hAnsi="Times New Roman" w:cs="Times New Roman"/>
          <w:sz w:val="24"/>
          <w:szCs w:val="24"/>
        </w:rPr>
        <w:t>entire</w:t>
      </w:r>
      <w:r w:rsidRPr="000272F9">
        <w:rPr>
          <w:rFonts w:ascii="Times New Roman" w:hAnsi="Times New Roman" w:cs="Times New Roman"/>
          <w:sz w:val="24"/>
          <w:szCs w:val="24"/>
        </w:rPr>
        <w:t xml:space="preserve"> class</w:t>
      </w:r>
      <w:r w:rsidR="000272F9">
        <w:rPr>
          <w:rFonts w:ascii="Times New Roman" w:hAnsi="Times New Roman" w:cs="Times New Roman"/>
          <w:sz w:val="24"/>
          <w:szCs w:val="24"/>
        </w:rPr>
        <w:t>: 20 minutes</w:t>
      </w:r>
    </w:p>
    <w:p w14:paraId="22FD7E5C" w14:textId="77777777" w:rsidR="00CC0EF3" w:rsidRDefault="00CC0EF3" w:rsidP="003A2472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group will share their </w:t>
      </w:r>
      <w:r w:rsidR="00A01E0A">
        <w:rPr>
          <w:rFonts w:ascii="Times New Roman" w:hAnsi="Times New Roman" w:cs="Times New Roman"/>
          <w:sz w:val="24"/>
          <w:szCs w:val="24"/>
        </w:rPr>
        <w:t>findings</w:t>
      </w:r>
      <w:r>
        <w:rPr>
          <w:rFonts w:ascii="Times New Roman" w:hAnsi="Times New Roman" w:cs="Times New Roman"/>
          <w:sz w:val="24"/>
          <w:szCs w:val="24"/>
        </w:rPr>
        <w:t xml:space="preserve">/interesting points </w:t>
      </w:r>
      <w:r w:rsidR="00A01E0A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the rest o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class</w:t>
      </w:r>
      <w:proofErr w:type="gramEnd"/>
    </w:p>
    <w:p w14:paraId="71E544FE" w14:textId="77777777" w:rsidR="00CC0EF3" w:rsidRDefault="003106CB" w:rsidP="00CC0EF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CC0EF3">
        <w:rPr>
          <w:rFonts w:ascii="Times New Roman" w:hAnsi="Times New Roman" w:cs="Times New Roman"/>
          <w:sz w:val="24"/>
          <w:szCs w:val="24"/>
        </w:rPr>
        <w:t xml:space="preserve">lass will also try to provide input on Mentees’ </w:t>
      </w:r>
      <w:r w:rsidR="00B317F4">
        <w:rPr>
          <w:rFonts w:ascii="Times New Roman" w:hAnsi="Times New Roman" w:cs="Times New Roman"/>
          <w:sz w:val="24"/>
          <w:szCs w:val="24"/>
        </w:rPr>
        <w:t>Q</w:t>
      </w:r>
      <w:r w:rsidR="00CC0EF3">
        <w:rPr>
          <w:rFonts w:ascii="Times New Roman" w:hAnsi="Times New Roman" w:cs="Times New Roman"/>
          <w:sz w:val="24"/>
          <w:szCs w:val="24"/>
        </w:rPr>
        <w:t>uestion#3</w:t>
      </w:r>
    </w:p>
    <w:p w14:paraId="0394BF9C" w14:textId="77777777" w:rsidR="00EC2374" w:rsidRDefault="00EC2374" w:rsidP="00EC2374">
      <w:pPr>
        <w:rPr>
          <w:rFonts w:ascii="Times New Roman" w:hAnsi="Times New Roman" w:cs="Times New Roman"/>
          <w:sz w:val="24"/>
          <w:szCs w:val="24"/>
        </w:rPr>
      </w:pPr>
    </w:p>
    <w:p w14:paraId="7C87768B" w14:textId="77777777" w:rsidR="00EC2374" w:rsidRDefault="00EC2374" w:rsidP="0066062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ssion: </w:t>
      </w:r>
    </w:p>
    <w:p w14:paraId="73DBBF82" w14:textId="77777777" w:rsidR="00EC2374" w:rsidRDefault="00AE3255" w:rsidP="00EC237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ees’</w:t>
      </w:r>
      <w:r w:rsidR="00EC2374">
        <w:rPr>
          <w:rFonts w:ascii="Times New Roman" w:hAnsi="Times New Roman" w:cs="Times New Roman"/>
          <w:sz w:val="24"/>
          <w:szCs w:val="24"/>
        </w:rPr>
        <w:t xml:space="preserve"> answer</w:t>
      </w:r>
      <w:r>
        <w:rPr>
          <w:rFonts w:ascii="Times New Roman" w:hAnsi="Times New Roman" w:cs="Times New Roman"/>
          <w:sz w:val="24"/>
          <w:szCs w:val="24"/>
        </w:rPr>
        <w:t>s to the three questions</w:t>
      </w:r>
    </w:p>
    <w:p w14:paraId="504ED8BC" w14:textId="797CAFE4" w:rsidR="00EC2374" w:rsidRDefault="00EC2374" w:rsidP="00EC237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lection on </w:t>
      </w:r>
      <w:r w:rsidR="00733D37">
        <w:rPr>
          <w:rFonts w:ascii="Times New Roman" w:hAnsi="Times New Roman" w:cs="Times New Roman"/>
          <w:sz w:val="24"/>
          <w:szCs w:val="24"/>
        </w:rPr>
        <w:t>your</w:t>
      </w:r>
      <w:r>
        <w:rPr>
          <w:rFonts w:ascii="Times New Roman" w:hAnsi="Times New Roman" w:cs="Times New Roman"/>
          <w:sz w:val="24"/>
          <w:szCs w:val="24"/>
        </w:rPr>
        <w:t xml:space="preserve"> learning from the session including the answer to the </w:t>
      </w:r>
      <w:proofErr w:type="gramStart"/>
      <w:r>
        <w:rPr>
          <w:rFonts w:ascii="Times New Roman" w:hAnsi="Times New Roman" w:cs="Times New Roman"/>
          <w:sz w:val="24"/>
          <w:szCs w:val="24"/>
        </w:rPr>
        <w:t>following</w:t>
      </w:r>
      <w:proofErr w:type="gramEnd"/>
    </w:p>
    <w:p w14:paraId="7BDD7D88" w14:textId="77777777" w:rsidR="00EC2374" w:rsidRDefault="00B317F4" w:rsidP="00EC2374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are currently in a c</w:t>
      </w:r>
      <w:r w:rsidR="00EC2374">
        <w:rPr>
          <w:rFonts w:ascii="Times New Roman" w:hAnsi="Times New Roman" w:cs="Times New Roman"/>
          <w:sz w:val="24"/>
          <w:szCs w:val="24"/>
        </w:rPr>
        <w:t xml:space="preserve">omputing major, did this session motivate you to </w:t>
      </w:r>
      <w:proofErr w:type="gramStart"/>
      <w:r w:rsidR="00EC2374">
        <w:rPr>
          <w:rFonts w:ascii="Times New Roman" w:hAnsi="Times New Roman" w:cs="Times New Roman"/>
          <w:sz w:val="24"/>
          <w:szCs w:val="24"/>
        </w:rPr>
        <w:t>pursue</w:t>
      </w:r>
      <w:proofErr w:type="gramEnd"/>
      <w:r w:rsidR="00EC237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25D76B" w14:textId="77777777" w:rsidR="00EC2374" w:rsidRDefault="00EC2374" w:rsidP="00EC2374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, why?</w:t>
      </w:r>
    </w:p>
    <w:p w14:paraId="75C61E60" w14:textId="77777777" w:rsidR="00EC2374" w:rsidRDefault="00EC2374" w:rsidP="00EC2374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, why?</w:t>
      </w:r>
    </w:p>
    <w:p w14:paraId="4C88487A" w14:textId="77777777" w:rsidR="00EC2374" w:rsidRDefault="00B317F4" w:rsidP="00EC2374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are currently not a c</w:t>
      </w:r>
      <w:r w:rsidR="00EC2374">
        <w:rPr>
          <w:rFonts w:ascii="Times New Roman" w:hAnsi="Times New Roman" w:cs="Times New Roman"/>
          <w:sz w:val="24"/>
          <w:szCs w:val="24"/>
        </w:rPr>
        <w:t xml:space="preserve">omputing major, did this session encourage you to consider </w:t>
      </w:r>
      <w:r>
        <w:rPr>
          <w:rFonts w:ascii="Times New Roman" w:hAnsi="Times New Roman" w:cs="Times New Roman"/>
          <w:sz w:val="24"/>
          <w:szCs w:val="24"/>
        </w:rPr>
        <w:t>c</w:t>
      </w:r>
      <w:r w:rsidR="00EC2374">
        <w:rPr>
          <w:rFonts w:ascii="Times New Roman" w:hAnsi="Times New Roman" w:cs="Times New Roman"/>
          <w:sz w:val="24"/>
          <w:szCs w:val="24"/>
        </w:rPr>
        <w:t xml:space="preserve">omputing as a major? </w:t>
      </w:r>
    </w:p>
    <w:p w14:paraId="2351570D" w14:textId="77777777" w:rsidR="00EC2374" w:rsidRDefault="00EC2374" w:rsidP="00EC2374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, why?</w:t>
      </w:r>
    </w:p>
    <w:p w14:paraId="02854254" w14:textId="77777777" w:rsidR="00EC2374" w:rsidRDefault="00EC2374" w:rsidP="00EC2374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, why?</w:t>
      </w:r>
    </w:p>
    <w:p w14:paraId="4D4E3142" w14:textId="77777777" w:rsidR="00EC2374" w:rsidRDefault="00EC2374" w:rsidP="00EC237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BC49947" w14:textId="77777777" w:rsidR="00A01E0A" w:rsidRDefault="00A01E0A" w:rsidP="00EC237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03923A4" w14:textId="77777777" w:rsidR="00A01E0A" w:rsidRDefault="00A01E0A" w:rsidP="00EC237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B19252B" w14:textId="77777777" w:rsidR="00A01E0A" w:rsidRDefault="00A01E0A" w:rsidP="00EC237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EB3AD40" w14:textId="77777777" w:rsidR="00A01E0A" w:rsidRDefault="00A01E0A" w:rsidP="00EC237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E0A46CA" w14:textId="77777777" w:rsidR="00A01E0A" w:rsidRDefault="00A01E0A" w:rsidP="00EC237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B4AABB8" w14:textId="77777777" w:rsidR="002C0680" w:rsidRDefault="002C0680" w:rsidP="00EC237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AAA80BF" w14:textId="77777777" w:rsidR="00A01E0A" w:rsidRDefault="00A01E0A" w:rsidP="00EC237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A19DD21" w14:textId="77777777" w:rsidR="00A01E0A" w:rsidRDefault="00A01E0A" w:rsidP="00EC237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45083D" w14:textId="77777777" w:rsidR="00A01E0A" w:rsidRDefault="00A01E0A" w:rsidP="00A01E0A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B167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ession#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3 Know your own bios, insecurities, </w:t>
      </w:r>
      <w:r w:rsidR="00674D07">
        <w:rPr>
          <w:rFonts w:ascii="Times New Roman" w:hAnsi="Times New Roman" w:cs="Times New Roman"/>
          <w:b/>
          <w:sz w:val="24"/>
          <w:szCs w:val="24"/>
          <w:u w:val="single"/>
        </w:rPr>
        <w:t xml:space="preserve">and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perceived barriers </w:t>
      </w:r>
      <w:r w:rsidR="00674D07">
        <w:rPr>
          <w:rFonts w:ascii="Times New Roman" w:hAnsi="Times New Roman" w:cs="Times New Roman"/>
          <w:b/>
          <w:sz w:val="24"/>
          <w:szCs w:val="24"/>
          <w:u w:val="single"/>
        </w:rPr>
        <w:t>toward</w:t>
      </w:r>
      <w:r w:rsidR="00B529A9">
        <w:rPr>
          <w:rFonts w:ascii="Times New Roman" w:hAnsi="Times New Roman" w:cs="Times New Roman"/>
          <w:b/>
          <w:sz w:val="24"/>
          <w:szCs w:val="24"/>
          <w:u w:val="single"/>
        </w:rPr>
        <w:t xml:space="preserve"> c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omputing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careers</w:t>
      </w:r>
      <w:proofErr w:type="gramEnd"/>
    </w:p>
    <w:p w14:paraId="3C59F06A" w14:textId="5263C727" w:rsidR="00A01E0A" w:rsidRDefault="00A01E0A" w:rsidP="00A01E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  <w:r w:rsidRPr="003C7C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3D37">
        <w:rPr>
          <w:rFonts w:ascii="Times New Roman" w:hAnsi="Times New Roman" w:cs="Times New Roman"/>
          <w:b/>
          <w:sz w:val="24"/>
          <w:szCs w:val="24"/>
        </w:rPr>
        <w:t>09-20-202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C7CDA">
        <w:rPr>
          <w:rFonts w:ascii="Times New Roman" w:hAnsi="Times New Roman" w:cs="Times New Roman"/>
          <w:b/>
          <w:sz w:val="24"/>
          <w:szCs w:val="24"/>
        </w:rPr>
        <w:t>Time:</w:t>
      </w:r>
      <w:r w:rsidR="00733D37">
        <w:rPr>
          <w:rFonts w:ascii="Times New Roman" w:hAnsi="Times New Roman" w:cs="Times New Roman"/>
          <w:b/>
          <w:sz w:val="24"/>
          <w:szCs w:val="24"/>
        </w:rPr>
        <w:t xml:space="preserve"> 9 am</w:t>
      </w:r>
      <w:r w:rsidRPr="003C7C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3D37">
        <w:rPr>
          <w:rFonts w:ascii="Times New Roman" w:hAnsi="Times New Roman" w:cs="Times New Roman"/>
          <w:b/>
          <w:sz w:val="24"/>
          <w:szCs w:val="24"/>
        </w:rPr>
        <w:t>(</w:t>
      </w:r>
      <w:r w:rsidRPr="003C7CDA">
        <w:rPr>
          <w:rFonts w:ascii="Times New Roman" w:hAnsi="Times New Roman" w:cs="Times New Roman"/>
          <w:b/>
          <w:sz w:val="24"/>
          <w:szCs w:val="24"/>
        </w:rPr>
        <w:t>45 minutes</w:t>
      </w:r>
      <w:r w:rsidR="00733D37">
        <w:rPr>
          <w:rFonts w:ascii="Times New Roman" w:hAnsi="Times New Roman" w:cs="Times New Roman"/>
          <w:b/>
          <w:sz w:val="24"/>
          <w:szCs w:val="24"/>
        </w:rPr>
        <w:t>)</w:t>
      </w:r>
    </w:p>
    <w:p w14:paraId="6168EDB2" w14:textId="77777777" w:rsidR="00674D07" w:rsidRPr="00674D07" w:rsidRDefault="00674D07" w:rsidP="00674D07">
      <w:pPr>
        <w:rPr>
          <w:rFonts w:ascii="Times New Roman" w:hAnsi="Times New Roman" w:cs="Times New Roman"/>
          <w:b/>
          <w:sz w:val="24"/>
          <w:szCs w:val="24"/>
        </w:rPr>
      </w:pPr>
    </w:p>
    <w:p w14:paraId="1173A1AE" w14:textId="77777777" w:rsidR="00674D07" w:rsidRDefault="00674D07" w:rsidP="00674D0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674D07">
        <w:rPr>
          <w:rFonts w:ascii="Times New Roman" w:hAnsi="Times New Roman" w:cs="Times New Roman"/>
          <w:sz w:val="24"/>
          <w:szCs w:val="24"/>
        </w:rPr>
        <w:t xml:space="preserve">A short video on Bias, Diversity, Equity, and </w:t>
      </w:r>
      <w:r>
        <w:rPr>
          <w:rFonts w:ascii="Times New Roman" w:hAnsi="Times New Roman" w:cs="Times New Roman"/>
          <w:sz w:val="24"/>
          <w:szCs w:val="24"/>
        </w:rPr>
        <w:t>Inclusion</w:t>
      </w:r>
      <w:r w:rsidR="00AE3255">
        <w:rPr>
          <w:rFonts w:ascii="Times New Roman" w:hAnsi="Times New Roman" w:cs="Times New Roman"/>
          <w:sz w:val="24"/>
          <w:szCs w:val="24"/>
        </w:rPr>
        <w:t>: 1</w:t>
      </w:r>
      <w:r w:rsidR="002C3E80">
        <w:rPr>
          <w:rFonts w:ascii="Times New Roman" w:hAnsi="Times New Roman" w:cs="Times New Roman"/>
          <w:sz w:val="24"/>
          <w:szCs w:val="24"/>
        </w:rPr>
        <w:t>5</w:t>
      </w:r>
      <w:r w:rsidR="004B3283">
        <w:rPr>
          <w:rFonts w:ascii="Times New Roman" w:hAnsi="Times New Roman" w:cs="Times New Roman"/>
          <w:sz w:val="24"/>
          <w:szCs w:val="24"/>
        </w:rPr>
        <w:t xml:space="preserve"> minutes??</w:t>
      </w:r>
    </w:p>
    <w:p w14:paraId="1C0E45CA" w14:textId="77777777" w:rsidR="00B116D0" w:rsidRPr="00B529A9" w:rsidRDefault="00674D07" w:rsidP="00674D07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ented (live/recorded) by </w:t>
      </w:r>
      <w:r w:rsidR="004B3283" w:rsidRPr="00B529A9">
        <w:rPr>
          <w:rFonts w:ascii="Times New Roman" w:hAnsi="Times New Roman" w:cs="Times New Roman"/>
          <w:sz w:val="24"/>
          <w:szCs w:val="24"/>
        </w:rPr>
        <w:t xml:space="preserve">the </w:t>
      </w:r>
      <w:r w:rsidR="002C3E80" w:rsidRPr="00B529A9">
        <w:rPr>
          <w:rFonts w:ascii="Times New Roman" w:hAnsi="Times New Roman" w:cs="Times New Roman"/>
          <w:sz w:val="24"/>
          <w:szCs w:val="24"/>
        </w:rPr>
        <w:t>Office</w:t>
      </w:r>
      <w:r w:rsidRPr="00B529A9">
        <w:rPr>
          <w:rFonts w:ascii="Times New Roman" w:hAnsi="Times New Roman" w:cs="Times New Roman"/>
          <w:sz w:val="24"/>
          <w:szCs w:val="24"/>
        </w:rPr>
        <w:t xml:space="preserve"> of Diversity</w:t>
      </w:r>
      <w:r w:rsidR="005D58BC" w:rsidRPr="00B529A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9804FC" w14:textId="77777777" w:rsidR="00674D07" w:rsidRPr="003A2472" w:rsidRDefault="00B529A9" w:rsidP="003A2472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d</w:t>
      </w:r>
      <w:r w:rsidR="00B116D0" w:rsidRPr="00B116D0">
        <w:rPr>
          <w:rFonts w:ascii="Times New Roman" w:hAnsi="Times New Roman" w:cs="Times New Roman"/>
          <w:sz w:val="24"/>
          <w:szCs w:val="24"/>
        </w:rPr>
        <w:t xml:space="preserve">iscussion: </w:t>
      </w:r>
      <w:r w:rsidR="003A2472">
        <w:rPr>
          <w:rFonts w:ascii="Times New Roman" w:hAnsi="Times New Roman" w:cs="Times New Roman"/>
          <w:sz w:val="24"/>
          <w:szCs w:val="24"/>
        </w:rPr>
        <w:t xml:space="preserve">understand </w:t>
      </w:r>
      <w:proofErr w:type="gramStart"/>
      <w:r w:rsidR="003A2472">
        <w:rPr>
          <w:rFonts w:ascii="Times New Roman" w:hAnsi="Times New Roman" w:cs="Times New Roman"/>
          <w:sz w:val="24"/>
          <w:szCs w:val="24"/>
        </w:rPr>
        <w:t>ourselves</w:t>
      </w:r>
      <w:proofErr w:type="gramEnd"/>
      <w:r w:rsidR="003A2472">
        <w:rPr>
          <w:rFonts w:ascii="Times New Roman" w:hAnsi="Times New Roman" w:cs="Times New Roman"/>
          <w:sz w:val="24"/>
          <w:szCs w:val="24"/>
        </w:rPr>
        <w:t xml:space="preserve"> and others, </w:t>
      </w:r>
      <w:r w:rsidR="003A2472" w:rsidRPr="003A2472">
        <w:rPr>
          <w:rFonts w:ascii="Times New Roman" w:hAnsi="Times New Roman" w:cs="Times New Roman"/>
          <w:sz w:val="24"/>
          <w:szCs w:val="24"/>
        </w:rPr>
        <w:t xml:space="preserve">be </w:t>
      </w:r>
      <w:r w:rsidR="00B116D0" w:rsidRPr="003A2472">
        <w:rPr>
          <w:rFonts w:ascii="Times New Roman" w:hAnsi="Times New Roman" w:cs="Times New Roman"/>
          <w:sz w:val="24"/>
          <w:szCs w:val="24"/>
        </w:rPr>
        <w:t>open-minded,</w:t>
      </w:r>
      <w:r w:rsidR="003A2472" w:rsidRPr="003A2472">
        <w:rPr>
          <w:rFonts w:ascii="Times New Roman" w:hAnsi="Times New Roman" w:cs="Times New Roman"/>
          <w:sz w:val="24"/>
          <w:szCs w:val="24"/>
        </w:rPr>
        <w:t xml:space="preserve"> neutral,</w:t>
      </w:r>
      <w:r w:rsidR="003A2472">
        <w:rPr>
          <w:rFonts w:ascii="Times New Roman" w:hAnsi="Times New Roman" w:cs="Times New Roman"/>
          <w:sz w:val="24"/>
          <w:szCs w:val="24"/>
        </w:rPr>
        <w:t xml:space="preserve"> and </w:t>
      </w:r>
      <w:r w:rsidR="00BA15AC">
        <w:rPr>
          <w:rFonts w:ascii="Times New Roman" w:hAnsi="Times New Roman" w:cs="Times New Roman"/>
          <w:sz w:val="24"/>
          <w:szCs w:val="24"/>
        </w:rPr>
        <w:t>non-judgmental</w:t>
      </w:r>
    </w:p>
    <w:p w14:paraId="650436FF" w14:textId="77777777" w:rsidR="00674D07" w:rsidRDefault="00674D07" w:rsidP="00674D0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674D07">
        <w:rPr>
          <w:rFonts w:ascii="Times New Roman" w:hAnsi="Times New Roman" w:cs="Times New Roman"/>
          <w:sz w:val="24"/>
          <w:szCs w:val="24"/>
        </w:rPr>
        <w:t xml:space="preserve">Mentees will </w:t>
      </w:r>
      <w:r w:rsidR="00B47757">
        <w:rPr>
          <w:rFonts w:ascii="Times New Roman" w:hAnsi="Times New Roman" w:cs="Times New Roman"/>
          <w:sz w:val="24"/>
          <w:szCs w:val="24"/>
        </w:rPr>
        <w:t>complete the pre-course survey</w:t>
      </w:r>
      <w:r w:rsidR="00253793">
        <w:rPr>
          <w:rFonts w:ascii="Times New Roman" w:hAnsi="Times New Roman" w:cs="Times New Roman"/>
          <w:sz w:val="24"/>
          <w:szCs w:val="24"/>
        </w:rPr>
        <w:t xml:space="preserve">: </w:t>
      </w:r>
      <w:r w:rsidR="002C3E80">
        <w:rPr>
          <w:rFonts w:ascii="Times New Roman" w:hAnsi="Times New Roman" w:cs="Times New Roman"/>
          <w:sz w:val="24"/>
          <w:szCs w:val="24"/>
        </w:rPr>
        <w:t xml:space="preserve"> 2</w:t>
      </w:r>
      <w:r w:rsidR="00B47757">
        <w:rPr>
          <w:rFonts w:ascii="Times New Roman" w:hAnsi="Times New Roman" w:cs="Times New Roman"/>
          <w:sz w:val="24"/>
          <w:szCs w:val="24"/>
        </w:rPr>
        <w:t>5</w:t>
      </w:r>
      <w:r w:rsidR="002C3E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C3E80">
        <w:rPr>
          <w:rFonts w:ascii="Times New Roman" w:hAnsi="Times New Roman" w:cs="Times New Roman"/>
          <w:sz w:val="24"/>
          <w:szCs w:val="24"/>
        </w:rPr>
        <w:t>minutes</w:t>
      </w:r>
      <w:proofErr w:type="gramEnd"/>
    </w:p>
    <w:p w14:paraId="6DBED3B6" w14:textId="77777777" w:rsidR="004B3283" w:rsidRDefault="00B529A9" w:rsidP="004B3283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insic barriers to c</w:t>
      </w:r>
      <w:r w:rsidR="004B3283">
        <w:rPr>
          <w:rFonts w:ascii="Times New Roman" w:hAnsi="Times New Roman" w:cs="Times New Roman"/>
          <w:sz w:val="24"/>
          <w:szCs w:val="24"/>
        </w:rPr>
        <w:t>omputing careers:</w:t>
      </w:r>
    </w:p>
    <w:p w14:paraId="4CCCEFB7" w14:textId="77777777" w:rsidR="004B3283" w:rsidRDefault="00B529A9" w:rsidP="004B3283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se of belonging in c</w:t>
      </w:r>
      <w:r w:rsidR="004B3283">
        <w:rPr>
          <w:rFonts w:ascii="Times New Roman" w:hAnsi="Times New Roman" w:cs="Times New Roman"/>
          <w:sz w:val="24"/>
          <w:szCs w:val="24"/>
        </w:rPr>
        <w:t>omputing</w:t>
      </w:r>
    </w:p>
    <w:p w14:paraId="6D153065" w14:textId="77777777" w:rsidR="004B3283" w:rsidRDefault="00B529A9" w:rsidP="004B3283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4B3283">
        <w:rPr>
          <w:rFonts w:ascii="Times New Roman" w:hAnsi="Times New Roman" w:cs="Times New Roman"/>
          <w:sz w:val="24"/>
          <w:szCs w:val="24"/>
        </w:rPr>
        <w:t>re-requisi</w:t>
      </w:r>
      <w:r>
        <w:rPr>
          <w:rFonts w:ascii="Times New Roman" w:hAnsi="Times New Roman" w:cs="Times New Roman"/>
          <w:sz w:val="24"/>
          <w:szCs w:val="24"/>
        </w:rPr>
        <w:t>te m</w:t>
      </w:r>
      <w:r w:rsidR="004B3283">
        <w:rPr>
          <w:rFonts w:ascii="Times New Roman" w:hAnsi="Times New Roman" w:cs="Times New Roman"/>
          <w:sz w:val="24"/>
          <w:szCs w:val="24"/>
        </w:rPr>
        <w:t>issing</w:t>
      </w:r>
      <w:r w:rsidR="00B81B89">
        <w:rPr>
          <w:rFonts w:ascii="Times New Roman" w:hAnsi="Times New Roman" w:cs="Times New Roman"/>
          <w:sz w:val="24"/>
          <w:szCs w:val="24"/>
        </w:rPr>
        <w:t xml:space="preserve"> (readiness)</w:t>
      </w:r>
    </w:p>
    <w:p w14:paraId="60EE88A0" w14:textId="77777777" w:rsidR="009825B7" w:rsidRPr="009825B7" w:rsidRDefault="009825B7" w:rsidP="009825B7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insic barriers to the c</w:t>
      </w:r>
      <w:r w:rsidR="004B3283">
        <w:rPr>
          <w:rFonts w:ascii="Times New Roman" w:hAnsi="Times New Roman" w:cs="Times New Roman"/>
          <w:sz w:val="24"/>
          <w:szCs w:val="24"/>
        </w:rPr>
        <w:t>omputing careers</w:t>
      </w:r>
    </w:p>
    <w:p w14:paraId="39FC5EBB" w14:textId="77777777" w:rsidR="009825B7" w:rsidRPr="009825B7" w:rsidRDefault="009825B7" w:rsidP="009825B7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9825B7">
        <w:rPr>
          <w:rFonts w:ascii="Times New Roman" w:hAnsi="Times New Roman" w:cs="Times New Roman"/>
          <w:sz w:val="24"/>
          <w:szCs w:val="24"/>
        </w:rPr>
        <w:t>Computing Identity</w:t>
      </w:r>
    </w:p>
    <w:p w14:paraId="21CB0866" w14:textId="77777777" w:rsidR="004B3283" w:rsidRDefault="004B3283" w:rsidP="009825B7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f-Efficacy</w:t>
      </w:r>
    </w:p>
    <w:p w14:paraId="050DEA14" w14:textId="77777777" w:rsidR="00674D07" w:rsidRDefault="004B3283" w:rsidP="009825B7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ademic Engagement (and motivation)</w:t>
      </w:r>
    </w:p>
    <w:p w14:paraId="01D9BD83" w14:textId="77777777" w:rsidR="00EA6279" w:rsidRDefault="00EA6279" w:rsidP="00EA6279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nd to </w:t>
      </w:r>
      <w:proofErr w:type="gramStart"/>
      <w:r>
        <w:rPr>
          <w:rFonts w:ascii="Times New Roman" w:hAnsi="Times New Roman" w:cs="Times New Roman"/>
          <w:sz w:val="24"/>
          <w:szCs w:val="24"/>
        </w:rPr>
        <w:t>pursue</w:t>
      </w:r>
      <w:proofErr w:type="gramEnd"/>
    </w:p>
    <w:p w14:paraId="1947FF91" w14:textId="77777777" w:rsidR="00EA6279" w:rsidRPr="00E759B9" w:rsidRDefault="00EA6279" w:rsidP="00EA6279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you ever think about </w:t>
      </w:r>
      <w:r w:rsidR="00BA15AC">
        <w:rPr>
          <w:rFonts w:ascii="Times New Roman" w:hAnsi="Times New Roman" w:cs="Times New Roman"/>
          <w:sz w:val="24"/>
          <w:szCs w:val="24"/>
        </w:rPr>
        <w:t>quitting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7A242143" w14:textId="77777777" w:rsidR="005E3F17" w:rsidRDefault="00E759B9" w:rsidP="00674D07">
      <w:pPr>
        <w:rPr>
          <w:rFonts w:ascii="Times New Roman" w:hAnsi="Times New Roman" w:cs="Times New Roman"/>
          <w:sz w:val="24"/>
          <w:szCs w:val="24"/>
        </w:rPr>
      </w:pPr>
      <w:r w:rsidRPr="00E759B9">
        <w:rPr>
          <w:rFonts w:ascii="Times New Roman" w:hAnsi="Times New Roman" w:cs="Times New Roman"/>
          <w:sz w:val="24"/>
          <w:szCs w:val="24"/>
        </w:rPr>
        <w:t>[Mentors wi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nswe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y questions mentees have if any</w:t>
      </w:r>
      <w:r w:rsidRPr="00E759B9">
        <w:rPr>
          <w:rFonts w:ascii="Times New Roman" w:hAnsi="Times New Roman" w:cs="Times New Roman"/>
          <w:sz w:val="24"/>
          <w:szCs w:val="24"/>
        </w:rPr>
        <w:t>]</w:t>
      </w:r>
    </w:p>
    <w:p w14:paraId="571CF209" w14:textId="77777777" w:rsidR="00E759B9" w:rsidRDefault="00E759B9" w:rsidP="00674D07">
      <w:pPr>
        <w:rPr>
          <w:rFonts w:ascii="Times New Roman" w:hAnsi="Times New Roman" w:cs="Times New Roman"/>
          <w:sz w:val="24"/>
          <w:szCs w:val="24"/>
        </w:rPr>
      </w:pPr>
    </w:p>
    <w:p w14:paraId="0C7E364A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60F56163" w14:textId="77777777" w:rsidR="0066062E" w:rsidRDefault="007F14E8" w:rsidP="0066062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ssion: </w:t>
      </w:r>
    </w:p>
    <w:p w14:paraId="40A60F1F" w14:textId="77777777" w:rsidR="00235509" w:rsidRPr="0066062E" w:rsidRDefault="007F14E8" w:rsidP="0066062E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6062E">
        <w:rPr>
          <w:rFonts w:ascii="Times New Roman" w:hAnsi="Times New Roman" w:cs="Times New Roman"/>
          <w:sz w:val="24"/>
          <w:szCs w:val="24"/>
        </w:rPr>
        <w:t xml:space="preserve">Complete the </w:t>
      </w:r>
      <w:proofErr w:type="gramStart"/>
      <w:r w:rsidRPr="0066062E">
        <w:rPr>
          <w:rFonts w:ascii="Times New Roman" w:hAnsi="Times New Roman" w:cs="Times New Roman"/>
          <w:sz w:val="24"/>
          <w:szCs w:val="24"/>
        </w:rPr>
        <w:t>survey</w:t>
      </w:r>
      <w:proofErr w:type="gramEnd"/>
    </w:p>
    <w:p w14:paraId="3D9EF147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159B028B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76BD487D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5692D3E0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59D72AF0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2E972EFA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78F1F4F9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754FF196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16F3EE85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271234DE" w14:textId="77777777" w:rsidR="002C0680" w:rsidRDefault="002C0680" w:rsidP="00674D07">
      <w:pPr>
        <w:rPr>
          <w:rFonts w:ascii="Times New Roman" w:hAnsi="Times New Roman" w:cs="Times New Roman"/>
          <w:sz w:val="24"/>
          <w:szCs w:val="24"/>
        </w:rPr>
      </w:pPr>
    </w:p>
    <w:p w14:paraId="0082E63E" w14:textId="77777777" w:rsidR="00235509" w:rsidRDefault="00235509" w:rsidP="00674D07">
      <w:pPr>
        <w:rPr>
          <w:rFonts w:ascii="Times New Roman" w:hAnsi="Times New Roman" w:cs="Times New Roman"/>
          <w:sz w:val="24"/>
          <w:szCs w:val="24"/>
        </w:rPr>
      </w:pPr>
    </w:p>
    <w:p w14:paraId="38C797D7" w14:textId="77777777" w:rsidR="005E3F17" w:rsidRDefault="005E3F17" w:rsidP="005E3F17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B167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ession#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4 Develop </w:t>
      </w:r>
      <w:r w:rsidR="006B2D3D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trategies to overcome barriers to reach your personal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goals</w:t>
      </w:r>
      <w:proofErr w:type="gramEnd"/>
    </w:p>
    <w:p w14:paraId="5C18D93D" w14:textId="2A6DA282" w:rsidR="005E3F17" w:rsidRDefault="005E3F17" w:rsidP="005E3F1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  <w:r w:rsidR="00733D37">
        <w:rPr>
          <w:rFonts w:ascii="Times New Roman" w:hAnsi="Times New Roman" w:cs="Times New Roman"/>
          <w:b/>
          <w:sz w:val="24"/>
          <w:szCs w:val="24"/>
        </w:rPr>
        <w:t xml:space="preserve"> 09-27-202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C7CDA">
        <w:rPr>
          <w:rFonts w:ascii="Times New Roman" w:hAnsi="Times New Roman" w:cs="Times New Roman"/>
          <w:b/>
          <w:sz w:val="24"/>
          <w:szCs w:val="24"/>
        </w:rPr>
        <w:t>Time:</w:t>
      </w:r>
      <w:r w:rsidR="00733D37">
        <w:rPr>
          <w:rFonts w:ascii="Times New Roman" w:hAnsi="Times New Roman" w:cs="Times New Roman"/>
          <w:b/>
          <w:sz w:val="24"/>
          <w:szCs w:val="24"/>
        </w:rPr>
        <w:t>9 am (</w:t>
      </w:r>
      <w:r w:rsidRPr="003C7CDA">
        <w:rPr>
          <w:rFonts w:ascii="Times New Roman" w:hAnsi="Times New Roman" w:cs="Times New Roman"/>
          <w:b/>
          <w:sz w:val="24"/>
          <w:szCs w:val="24"/>
        </w:rPr>
        <w:t>45 minutes</w:t>
      </w:r>
      <w:r w:rsidR="00733D37">
        <w:rPr>
          <w:rFonts w:ascii="Times New Roman" w:hAnsi="Times New Roman" w:cs="Times New Roman"/>
          <w:b/>
          <w:sz w:val="24"/>
          <w:szCs w:val="24"/>
        </w:rPr>
        <w:t>)</w:t>
      </w:r>
    </w:p>
    <w:p w14:paraId="4052DF10" w14:textId="77777777" w:rsidR="004C5EFE" w:rsidRDefault="004C5EFE" w:rsidP="00674D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this session, m</w:t>
      </w:r>
      <w:r w:rsidR="00D13852">
        <w:rPr>
          <w:rFonts w:ascii="Times New Roman" w:hAnsi="Times New Roman" w:cs="Times New Roman"/>
          <w:sz w:val="24"/>
          <w:szCs w:val="24"/>
        </w:rPr>
        <w:t xml:space="preserve">entors will analyze </w:t>
      </w:r>
      <w:r w:rsidR="002C0680">
        <w:rPr>
          <w:rFonts w:ascii="Times New Roman" w:hAnsi="Times New Roman" w:cs="Times New Roman"/>
          <w:sz w:val="24"/>
          <w:szCs w:val="24"/>
        </w:rPr>
        <w:t>mentees’ pre-course survey responses</w:t>
      </w:r>
      <w:r>
        <w:rPr>
          <w:rFonts w:ascii="Times New Roman" w:hAnsi="Times New Roman" w:cs="Times New Roman"/>
          <w:sz w:val="24"/>
          <w:szCs w:val="24"/>
        </w:rPr>
        <w:t xml:space="preserve"> and discuss the following:</w:t>
      </w:r>
    </w:p>
    <w:p w14:paraId="464443DA" w14:textId="77777777" w:rsidR="004C5EFE" w:rsidRDefault="004C5EFE" w:rsidP="004C5E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e their own experiences (</w:t>
      </w:r>
      <w:r w:rsidR="00937BC7">
        <w:rPr>
          <w:rFonts w:ascii="Times New Roman" w:hAnsi="Times New Roman" w:cs="Times New Roman"/>
          <w:sz w:val="24"/>
          <w:szCs w:val="24"/>
        </w:rPr>
        <w:t xml:space="preserve">and/or </w:t>
      </w:r>
      <w:r>
        <w:rPr>
          <w:rFonts w:ascii="Times New Roman" w:hAnsi="Times New Roman" w:cs="Times New Roman"/>
          <w:sz w:val="24"/>
          <w:szCs w:val="24"/>
        </w:rPr>
        <w:t>stories) and struggle</w:t>
      </w:r>
      <w:r w:rsidR="006B2D3D">
        <w:rPr>
          <w:rFonts w:ascii="Times New Roman" w:hAnsi="Times New Roman" w:cs="Times New Roman"/>
          <w:sz w:val="24"/>
          <w:szCs w:val="24"/>
        </w:rPr>
        <w:t>s related to belongingness and c</w:t>
      </w:r>
      <w:r>
        <w:rPr>
          <w:rFonts w:ascii="Times New Roman" w:hAnsi="Times New Roman" w:cs="Times New Roman"/>
          <w:sz w:val="24"/>
          <w:szCs w:val="24"/>
        </w:rPr>
        <w:t>omputing identities</w:t>
      </w:r>
      <w:r w:rsidR="006B2D3D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2D3D">
        <w:rPr>
          <w:rFonts w:ascii="Times New Roman" w:hAnsi="Times New Roman" w:cs="Times New Roman"/>
          <w:sz w:val="24"/>
          <w:szCs w:val="24"/>
        </w:rPr>
        <w:t>Mentors will also share</w:t>
      </w:r>
      <w:r>
        <w:rPr>
          <w:rFonts w:ascii="Times New Roman" w:hAnsi="Times New Roman" w:cs="Times New Roman"/>
          <w:sz w:val="24"/>
          <w:szCs w:val="24"/>
        </w:rPr>
        <w:t xml:space="preserve"> strategies and resources (</w:t>
      </w:r>
      <w:proofErr w:type="gramStart"/>
      <w:r>
        <w:rPr>
          <w:rFonts w:ascii="Times New Roman" w:hAnsi="Times New Roman" w:cs="Times New Roman"/>
          <w:sz w:val="24"/>
          <w:szCs w:val="24"/>
        </w:rPr>
        <w:t>e.g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upport groups) </w:t>
      </w:r>
      <w:r w:rsidR="006B2D3D">
        <w:rPr>
          <w:rFonts w:ascii="Times New Roman" w:hAnsi="Times New Roman" w:cs="Times New Roman"/>
          <w:sz w:val="24"/>
          <w:szCs w:val="24"/>
        </w:rPr>
        <w:t xml:space="preserve">they utilized </w:t>
      </w:r>
      <w:r w:rsidR="00BB206A">
        <w:rPr>
          <w:rFonts w:ascii="Times New Roman" w:hAnsi="Times New Roman" w:cs="Times New Roman"/>
          <w:sz w:val="24"/>
          <w:szCs w:val="24"/>
        </w:rPr>
        <w:t>(</w:t>
      </w:r>
      <w:r w:rsidR="006B2D3D">
        <w:rPr>
          <w:rFonts w:ascii="Times New Roman" w:hAnsi="Times New Roman" w:cs="Times New Roman"/>
          <w:sz w:val="24"/>
          <w:szCs w:val="24"/>
        </w:rPr>
        <w:t>or know</w:t>
      </w:r>
      <w:r w:rsidR="00BB206A">
        <w:rPr>
          <w:rFonts w:ascii="Times New Roman" w:hAnsi="Times New Roman" w:cs="Times New Roman"/>
          <w:sz w:val="24"/>
          <w:szCs w:val="24"/>
        </w:rPr>
        <w:t>)</w:t>
      </w:r>
      <w:r w:rsidR="006B2D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overcome</w:t>
      </w:r>
      <w:r w:rsidR="00DE1C2E">
        <w:rPr>
          <w:rFonts w:ascii="Times New Roman" w:hAnsi="Times New Roman" w:cs="Times New Roman"/>
          <w:sz w:val="24"/>
          <w:szCs w:val="24"/>
        </w:rPr>
        <w:t xml:space="preserve"> </w:t>
      </w:r>
      <w:r w:rsidR="006B2D3D">
        <w:rPr>
          <w:rFonts w:ascii="Times New Roman" w:hAnsi="Times New Roman" w:cs="Times New Roman"/>
          <w:sz w:val="24"/>
          <w:szCs w:val="24"/>
        </w:rPr>
        <w:t>their</w:t>
      </w:r>
      <w:r w:rsidR="00DE1C2E">
        <w:rPr>
          <w:rFonts w:ascii="Times New Roman" w:hAnsi="Times New Roman" w:cs="Times New Roman"/>
          <w:sz w:val="24"/>
          <w:szCs w:val="24"/>
        </w:rPr>
        <w:t xml:space="preserve"> barriers.</w:t>
      </w:r>
    </w:p>
    <w:p w14:paraId="43EBD045" w14:textId="77777777" w:rsidR="004C5EFE" w:rsidRDefault="004C5EFE" w:rsidP="004C5E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lk about</w:t>
      </w:r>
      <w:r w:rsidR="00DE1C2E">
        <w:rPr>
          <w:rFonts w:ascii="Times New Roman" w:hAnsi="Times New Roman" w:cs="Times New Roman"/>
          <w:sz w:val="24"/>
          <w:szCs w:val="24"/>
        </w:rPr>
        <w:t xml:space="preserve"> the importance of</w:t>
      </w:r>
      <w:r>
        <w:rPr>
          <w:rFonts w:ascii="Times New Roman" w:hAnsi="Times New Roman" w:cs="Times New Roman"/>
          <w:sz w:val="24"/>
          <w:szCs w:val="24"/>
        </w:rPr>
        <w:t xml:space="preserve"> self-efficacy and s</w:t>
      </w:r>
      <w:r w:rsidR="00BB206A">
        <w:rPr>
          <w:rFonts w:ascii="Times New Roman" w:hAnsi="Times New Roman" w:cs="Times New Roman"/>
          <w:sz w:val="24"/>
          <w:szCs w:val="24"/>
        </w:rPr>
        <w:t>hare resources on self-efficacy.</w:t>
      </w:r>
    </w:p>
    <w:p w14:paraId="48A1CB3F" w14:textId="77777777" w:rsidR="00EA6279" w:rsidRPr="00474899" w:rsidRDefault="00446108" w:rsidP="0047489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why engagement and motivation are very important to be successful and </w:t>
      </w:r>
      <w:r w:rsidR="00BB206A">
        <w:rPr>
          <w:rFonts w:ascii="Times New Roman" w:hAnsi="Times New Roman" w:cs="Times New Roman"/>
          <w:sz w:val="24"/>
          <w:szCs w:val="24"/>
        </w:rPr>
        <w:t xml:space="preserve">share </w:t>
      </w:r>
      <w:r>
        <w:rPr>
          <w:rFonts w:ascii="Times New Roman" w:hAnsi="Times New Roman" w:cs="Times New Roman"/>
          <w:sz w:val="24"/>
          <w:szCs w:val="24"/>
        </w:rPr>
        <w:t>strategies and resources to stay motivated</w:t>
      </w:r>
      <w:r w:rsidR="00DE1C2E">
        <w:rPr>
          <w:rFonts w:ascii="Times New Roman" w:hAnsi="Times New Roman" w:cs="Times New Roman"/>
          <w:sz w:val="24"/>
          <w:szCs w:val="24"/>
        </w:rPr>
        <w:t>.</w:t>
      </w:r>
    </w:p>
    <w:p w14:paraId="01FF041C" w14:textId="77777777" w:rsidR="00446108" w:rsidRDefault="00446108" w:rsidP="004C5E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e other resources (university resources and outside</w:t>
      </w:r>
      <w:r w:rsidR="00DE1C2E">
        <w:rPr>
          <w:rFonts w:ascii="Times New Roman" w:hAnsi="Times New Roman" w:cs="Times New Roman"/>
          <w:sz w:val="24"/>
          <w:szCs w:val="24"/>
        </w:rPr>
        <w:t>) to be academically</w:t>
      </w:r>
      <w:r w:rsidR="00BB206A">
        <w:rPr>
          <w:rFonts w:ascii="Times New Roman" w:hAnsi="Times New Roman" w:cs="Times New Roman"/>
          <w:sz w:val="24"/>
          <w:szCs w:val="24"/>
        </w:rPr>
        <w:t xml:space="preserve"> successful.</w:t>
      </w:r>
    </w:p>
    <w:p w14:paraId="2F4D5FF1" w14:textId="77777777" w:rsidR="004C5EFE" w:rsidRDefault="004C5EFE" w:rsidP="004C5E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ommend </w:t>
      </w:r>
      <w:r w:rsidR="00B549EC">
        <w:rPr>
          <w:rFonts w:ascii="Times New Roman" w:hAnsi="Times New Roman" w:cs="Times New Roman"/>
          <w:sz w:val="24"/>
          <w:szCs w:val="24"/>
        </w:rPr>
        <w:t>treating</w:t>
      </w:r>
      <w:r>
        <w:rPr>
          <w:rFonts w:ascii="Times New Roman" w:hAnsi="Times New Roman" w:cs="Times New Roman"/>
          <w:sz w:val="24"/>
          <w:szCs w:val="24"/>
        </w:rPr>
        <w:t xml:space="preserve"> failures as a learning experience (with personal experiences and examples)</w:t>
      </w:r>
      <w:r w:rsidR="00DE1C2E">
        <w:rPr>
          <w:rFonts w:ascii="Times New Roman" w:hAnsi="Times New Roman" w:cs="Times New Roman"/>
          <w:sz w:val="24"/>
          <w:szCs w:val="24"/>
        </w:rPr>
        <w:t>.</w:t>
      </w:r>
    </w:p>
    <w:p w14:paraId="46667C1E" w14:textId="77777777" w:rsidR="00B549EC" w:rsidRPr="004C5EFE" w:rsidRDefault="00B549EC" w:rsidP="004C5E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ourage the group to ask more questions and discuss</w:t>
      </w:r>
      <w:r w:rsidR="00BB206A">
        <w:rPr>
          <w:rFonts w:ascii="Times New Roman" w:hAnsi="Times New Roman" w:cs="Times New Roman"/>
          <w:sz w:val="24"/>
          <w:szCs w:val="24"/>
        </w:rPr>
        <w:t>ion</w:t>
      </w:r>
      <w:r w:rsidR="00DE1C2E">
        <w:rPr>
          <w:rFonts w:ascii="Times New Roman" w:hAnsi="Times New Roman" w:cs="Times New Roman"/>
          <w:sz w:val="24"/>
          <w:szCs w:val="24"/>
        </w:rPr>
        <w:t>.</w:t>
      </w:r>
    </w:p>
    <w:p w14:paraId="64B45407" w14:textId="77777777" w:rsidR="004C5EFE" w:rsidRDefault="004C5EFE" w:rsidP="00674D07">
      <w:pPr>
        <w:rPr>
          <w:rFonts w:ascii="Times New Roman" w:hAnsi="Times New Roman" w:cs="Times New Roman"/>
          <w:sz w:val="24"/>
          <w:szCs w:val="24"/>
        </w:rPr>
      </w:pPr>
    </w:p>
    <w:p w14:paraId="7508752B" w14:textId="77777777" w:rsidR="002C0680" w:rsidRDefault="002C0680" w:rsidP="00684F5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B549EC">
        <w:rPr>
          <w:rFonts w:ascii="Times New Roman" w:hAnsi="Times New Roman" w:cs="Times New Roman"/>
          <w:sz w:val="24"/>
          <w:szCs w:val="24"/>
        </w:rPr>
        <w:t>ubmi</w:t>
      </w:r>
      <w:r>
        <w:rPr>
          <w:rFonts w:ascii="Times New Roman" w:hAnsi="Times New Roman" w:cs="Times New Roman"/>
          <w:sz w:val="24"/>
          <w:szCs w:val="24"/>
        </w:rPr>
        <w:t>ssion</w:t>
      </w:r>
      <w:r w:rsidR="00B549EC">
        <w:rPr>
          <w:rFonts w:ascii="Times New Roman" w:hAnsi="Times New Roman" w:cs="Times New Roman"/>
          <w:sz w:val="24"/>
          <w:szCs w:val="24"/>
        </w:rPr>
        <w:t>:</w:t>
      </w:r>
    </w:p>
    <w:p w14:paraId="6083F0A6" w14:textId="77777777" w:rsidR="002C0680" w:rsidRDefault="002C0680" w:rsidP="00684F50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efly discuss strategies you are considering </w:t>
      </w:r>
      <w:proofErr w:type="gramStart"/>
      <w:r>
        <w:rPr>
          <w:rFonts w:ascii="Times New Roman" w:hAnsi="Times New Roman" w:cs="Times New Roman"/>
          <w:sz w:val="24"/>
          <w:szCs w:val="24"/>
        </w:rPr>
        <w:t>to overco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r top three barriers</w:t>
      </w:r>
      <w:r w:rsidR="00BB206A">
        <w:rPr>
          <w:rFonts w:ascii="Times New Roman" w:hAnsi="Times New Roman" w:cs="Times New Roman"/>
          <w:sz w:val="24"/>
          <w:szCs w:val="24"/>
        </w:rPr>
        <w:t>.</w:t>
      </w:r>
    </w:p>
    <w:p w14:paraId="40B3FE3A" w14:textId="77777777" w:rsidR="00B549EC" w:rsidRPr="002C0680" w:rsidRDefault="00B549EC" w:rsidP="002C0680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2C0680">
        <w:rPr>
          <w:rFonts w:ascii="Times New Roman" w:hAnsi="Times New Roman" w:cs="Times New Roman"/>
          <w:sz w:val="24"/>
          <w:szCs w:val="24"/>
        </w:rPr>
        <w:t xml:space="preserve">Reflection on </w:t>
      </w:r>
      <w:r w:rsidR="002C0680">
        <w:rPr>
          <w:rFonts w:ascii="Times New Roman" w:hAnsi="Times New Roman" w:cs="Times New Roman"/>
          <w:sz w:val="24"/>
          <w:szCs w:val="24"/>
        </w:rPr>
        <w:t xml:space="preserve">your </w:t>
      </w:r>
      <w:r w:rsidRPr="002C0680">
        <w:rPr>
          <w:rFonts w:ascii="Times New Roman" w:hAnsi="Times New Roman" w:cs="Times New Roman"/>
          <w:sz w:val="24"/>
          <w:szCs w:val="24"/>
        </w:rPr>
        <w:t>learning</w:t>
      </w:r>
      <w:r w:rsidR="002C0680">
        <w:rPr>
          <w:rFonts w:ascii="Times New Roman" w:hAnsi="Times New Roman" w:cs="Times New Roman"/>
          <w:sz w:val="24"/>
          <w:szCs w:val="24"/>
        </w:rPr>
        <w:t xml:space="preserve"> </w:t>
      </w:r>
      <w:r w:rsidRPr="002C0680">
        <w:rPr>
          <w:rFonts w:ascii="Times New Roman" w:hAnsi="Times New Roman" w:cs="Times New Roman"/>
          <w:sz w:val="24"/>
          <w:szCs w:val="24"/>
        </w:rPr>
        <w:t>from this session</w:t>
      </w:r>
    </w:p>
    <w:p w14:paraId="542CBC74" w14:textId="77777777" w:rsidR="00937BC7" w:rsidRDefault="00937BC7" w:rsidP="00674D07">
      <w:pPr>
        <w:rPr>
          <w:rFonts w:ascii="Times New Roman" w:hAnsi="Times New Roman" w:cs="Times New Roman"/>
          <w:sz w:val="24"/>
          <w:szCs w:val="24"/>
        </w:rPr>
      </w:pPr>
    </w:p>
    <w:p w14:paraId="53468F9F" w14:textId="77777777" w:rsidR="00937BC7" w:rsidRPr="00937BC7" w:rsidRDefault="00937BC7" w:rsidP="00674D07">
      <w:pPr>
        <w:rPr>
          <w:rFonts w:ascii="Times New Roman" w:hAnsi="Times New Roman" w:cs="Times New Roman"/>
          <w:b/>
          <w:sz w:val="24"/>
          <w:szCs w:val="24"/>
        </w:rPr>
      </w:pPr>
      <w:r w:rsidRPr="00937BC7">
        <w:rPr>
          <w:rFonts w:ascii="Times New Roman" w:hAnsi="Times New Roman" w:cs="Times New Roman"/>
          <w:b/>
          <w:sz w:val="24"/>
          <w:szCs w:val="24"/>
        </w:rPr>
        <w:t>Resources</w:t>
      </w:r>
      <w:r w:rsidR="00474899">
        <w:rPr>
          <w:rFonts w:ascii="Times New Roman" w:hAnsi="Times New Roman" w:cs="Times New Roman"/>
          <w:b/>
          <w:sz w:val="24"/>
          <w:szCs w:val="24"/>
        </w:rPr>
        <w:t xml:space="preserve"> to share</w:t>
      </w:r>
      <w:r w:rsidRPr="00937BC7">
        <w:rPr>
          <w:rFonts w:ascii="Times New Roman" w:hAnsi="Times New Roman" w:cs="Times New Roman"/>
          <w:b/>
          <w:sz w:val="24"/>
          <w:szCs w:val="24"/>
        </w:rPr>
        <w:t>:</w:t>
      </w:r>
    </w:p>
    <w:p w14:paraId="5500ACAA" w14:textId="77777777" w:rsidR="00235509" w:rsidRPr="00235509" w:rsidRDefault="00937BC7" w:rsidP="008A5B2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L</w:t>
      </w:r>
      <w:r w:rsidR="00235509" w:rsidRPr="00235509">
        <w:rPr>
          <w:rFonts w:ascii="Times New Roman" w:eastAsia="Times New Roman" w:hAnsi="Times New Roman" w:cs="Times New Roman"/>
          <w:color w:val="2D3B45"/>
          <w:sz w:val="24"/>
          <w:szCs w:val="24"/>
        </w:rPr>
        <w:t>ead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ership and engagement </w:t>
      </w:r>
      <w:r w:rsidR="008A5B28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opportunity 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resources:</w:t>
      </w:r>
    </w:p>
    <w:p w14:paraId="15ECD0CC" w14:textId="77777777" w:rsidR="00235509" w:rsidRPr="00235509" w:rsidRDefault="00000000" w:rsidP="008A5B28">
      <w:pPr>
        <w:numPr>
          <w:ilvl w:val="0"/>
          <w:numId w:val="15"/>
        </w:numPr>
        <w:shd w:val="clear" w:color="auto" w:fill="FFFFFF"/>
        <w:spacing w:after="0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hyperlink r:id="rId5" w:tgtFrame="_blank" w:history="1">
        <w:r w:rsidR="00235509" w:rsidRPr="00937B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Engaged Learning</w:t>
        </w:r>
        <w:r w:rsidR="00235509" w:rsidRPr="00937B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</w:p>
    <w:p w14:paraId="3912F02F" w14:textId="77777777" w:rsidR="00235509" w:rsidRPr="00235509" w:rsidRDefault="00000000" w:rsidP="008A5B28">
      <w:pPr>
        <w:numPr>
          <w:ilvl w:val="0"/>
          <w:numId w:val="15"/>
        </w:numPr>
        <w:shd w:val="clear" w:color="auto" w:fill="FFFFFF"/>
        <w:spacing w:after="0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hyperlink r:id="rId6" w:tgtFrame="_blank" w:history="1">
        <w:r w:rsidR="00235509" w:rsidRPr="00937B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Leadership &amp; Engagement Opportunities</w:t>
        </w:r>
        <w:r w:rsidR="00235509" w:rsidRPr="00937B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</w:p>
    <w:p w14:paraId="26951F41" w14:textId="77777777" w:rsidR="00235509" w:rsidRPr="00235509" w:rsidRDefault="00000000" w:rsidP="008A5B28">
      <w:pPr>
        <w:numPr>
          <w:ilvl w:val="0"/>
          <w:numId w:val="15"/>
        </w:numPr>
        <w:shd w:val="clear" w:color="auto" w:fill="FFFFFF"/>
        <w:spacing w:after="0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hyperlink r:id="rId7" w:tgtFrame="_blank" w:history="1">
        <w:r w:rsidR="00235509" w:rsidRPr="00937BC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ivision of Student Affairs</w:t>
        </w:r>
      </w:hyperlink>
    </w:p>
    <w:p w14:paraId="41DCD4D5" w14:textId="77777777" w:rsidR="00235509" w:rsidRPr="00937BC7" w:rsidRDefault="00235509" w:rsidP="008A5B2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DDCF83" w14:textId="77777777" w:rsidR="008A5B28" w:rsidRDefault="00937BC7" w:rsidP="008A5B2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wth Mindset:</w:t>
      </w:r>
    </w:p>
    <w:p w14:paraId="0B6EB028" w14:textId="77777777" w:rsidR="007F2345" w:rsidRPr="008A5B28" w:rsidRDefault="00A76A8C" w:rsidP="008A5B28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A5B2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Review the </w:t>
      </w:r>
      <w:hyperlink r:id="rId8" w:tgtFrame="_blank" w:history="1">
        <w:r w:rsidRPr="008A5B2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Growth Mindset</w:t>
        </w:r>
      </w:hyperlink>
      <w:r w:rsidRPr="003106C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8A5B2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resource. </w:t>
      </w:r>
    </w:p>
    <w:p w14:paraId="3068A0A9" w14:textId="77777777" w:rsidR="00235509" w:rsidRPr="008A5B28" w:rsidRDefault="00CE07C9" w:rsidP="008A5B28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8A5B28">
        <w:rPr>
          <w:rFonts w:ascii="Times New Roman" w:hAnsi="Times New Roman" w:cs="Times New Roman"/>
          <w:sz w:val="24"/>
          <w:szCs w:val="24"/>
        </w:rPr>
        <w:t>Growth</w:t>
      </w:r>
      <w:r w:rsidR="00937BC7" w:rsidRPr="008A5B28">
        <w:rPr>
          <w:rFonts w:ascii="Times New Roman" w:hAnsi="Times New Roman" w:cs="Times New Roman"/>
          <w:sz w:val="24"/>
          <w:szCs w:val="24"/>
        </w:rPr>
        <w:t xml:space="preserve"> </w:t>
      </w:r>
      <w:r w:rsidRPr="008A5B28">
        <w:rPr>
          <w:rFonts w:ascii="Times New Roman" w:hAnsi="Times New Roman" w:cs="Times New Roman"/>
          <w:sz w:val="24"/>
          <w:szCs w:val="24"/>
        </w:rPr>
        <w:t xml:space="preserve">mindset: </w:t>
      </w:r>
      <w:hyperlink r:id="rId9" w:history="1">
        <w:r w:rsidRPr="008A5B28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I2ttL1kgZRk</w:t>
        </w:r>
      </w:hyperlink>
    </w:p>
    <w:p w14:paraId="38E83ABA" w14:textId="77777777" w:rsidR="00CE07C9" w:rsidRPr="001237DC" w:rsidRDefault="00CE07C9" w:rsidP="00674D07">
      <w:pPr>
        <w:pStyle w:val="ListParagraph"/>
        <w:numPr>
          <w:ilvl w:val="0"/>
          <w:numId w:val="19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8A5B28">
        <w:rPr>
          <w:rFonts w:ascii="Times New Roman" w:hAnsi="Times New Roman" w:cs="Times New Roman"/>
          <w:sz w:val="24"/>
          <w:szCs w:val="24"/>
        </w:rPr>
        <w:t xml:space="preserve">Fix vs Growth: </w:t>
      </w:r>
      <w:hyperlink r:id="rId10" w:history="1">
        <w:r w:rsidRPr="008A5B28">
          <w:rPr>
            <w:rStyle w:val="Hyperlink"/>
            <w:rFonts w:ascii="Times New Roman" w:hAnsi="Times New Roman" w:cs="Times New Roman"/>
            <w:sz w:val="24"/>
            <w:szCs w:val="24"/>
          </w:rPr>
          <w:t>https://www.londonacademyofit.co.uk/blog/interactive-quiz-fixed-vs-growth-mindset</w:t>
        </w:r>
      </w:hyperlink>
    </w:p>
    <w:p w14:paraId="4021C86A" w14:textId="77777777" w:rsidR="001237DC" w:rsidRDefault="00656C63" w:rsidP="00656C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ademic Resources:</w:t>
      </w:r>
    </w:p>
    <w:p w14:paraId="6B1251FD" w14:textId="0D1C29A1" w:rsidR="00656C63" w:rsidRPr="00656C63" w:rsidRDefault="00733D37" w:rsidP="00656C6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ed to </w:t>
      </w:r>
      <w:proofErr w:type="gramStart"/>
      <w:r>
        <w:rPr>
          <w:rFonts w:ascii="Times New Roman" w:hAnsi="Times New Roman" w:cs="Times New Roman"/>
          <w:sz w:val="24"/>
          <w:szCs w:val="24"/>
        </w:rPr>
        <w:t>add</w:t>
      </w:r>
      <w:proofErr w:type="gramEnd"/>
    </w:p>
    <w:p w14:paraId="0543D789" w14:textId="635B76AC" w:rsidR="0097779C" w:rsidRDefault="0097779C" w:rsidP="007F2345">
      <w:pPr>
        <w:rPr>
          <w:rFonts w:ascii="Times New Roman" w:hAnsi="Times New Roman" w:cs="Times New Roman"/>
          <w:sz w:val="24"/>
          <w:szCs w:val="24"/>
        </w:rPr>
      </w:pPr>
    </w:p>
    <w:p w14:paraId="46E4A0CA" w14:textId="0C75B5E6" w:rsidR="00733D37" w:rsidRDefault="00733D37" w:rsidP="007F2345">
      <w:pPr>
        <w:rPr>
          <w:rFonts w:ascii="Times New Roman" w:hAnsi="Times New Roman" w:cs="Times New Roman"/>
          <w:sz w:val="24"/>
          <w:szCs w:val="24"/>
        </w:rPr>
      </w:pPr>
    </w:p>
    <w:p w14:paraId="1ACFE9B3" w14:textId="77777777" w:rsidR="00733D37" w:rsidRPr="00E759B9" w:rsidRDefault="00733D37" w:rsidP="007F2345">
      <w:pPr>
        <w:rPr>
          <w:rFonts w:ascii="Times New Roman" w:hAnsi="Times New Roman" w:cs="Times New Roman"/>
          <w:sz w:val="24"/>
          <w:szCs w:val="24"/>
        </w:rPr>
      </w:pPr>
    </w:p>
    <w:p w14:paraId="16B056D9" w14:textId="77777777" w:rsidR="007F2345" w:rsidRDefault="007F2345" w:rsidP="007F234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B167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ession#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5&amp;6 </w:t>
      </w:r>
      <w:r w:rsidR="00003E85">
        <w:rPr>
          <w:rFonts w:ascii="Times New Roman" w:hAnsi="Times New Roman" w:cs="Times New Roman"/>
          <w:b/>
          <w:sz w:val="24"/>
          <w:szCs w:val="24"/>
          <w:u w:val="single"/>
        </w:rPr>
        <w:t xml:space="preserve">Learning and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Creat</w:t>
      </w:r>
      <w:r w:rsidR="00003E85">
        <w:rPr>
          <w:rFonts w:ascii="Times New Roman" w:hAnsi="Times New Roman" w:cs="Times New Roman"/>
          <w:b/>
          <w:sz w:val="24"/>
          <w:szCs w:val="24"/>
          <w:u w:val="single"/>
        </w:rPr>
        <w:t>ing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a Computing Career Journey Map</w:t>
      </w:r>
    </w:p>
    <w:p w14:paraId="06007F87" w14:textId="77777777" w:rsidR="007F2345" w:rsidRDefault="002553A7" w:rsidP="006933E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ssion #5: Learning about j</w:t>
      </w:r>
      <w:r w:rsidR="00235509">
        <w:rPr>
          <w:rFonts w:ascii="Times New Roman" w:hAnsi="Times New Roman" w:cs="Times New Roman"/>
          <w:b/>
          <w:sz w:val="24"/>
          <w:szCs w:val="24"/>
        </w:rPr>
        <w:t>ourney map</w:t>
      </w:r>
      <w:r w:rsidR="0056202A">
        <w:rPr>
          <w:rFonts w:ascii="Times New Roman" w:hAnsi="Times New Roman" w:cs="Times New Roman"/>
          <w:b/>
          <w:sz w:val="24"/>
          <w:szCs w:val="24"/>
        </w:rPr>
        <w:t>s</w:t>
      </w:r>
    </w:p>
    <w:p w14:paraId="5C291676" w14:textId="08BBB6AA" w:rsidR="00684F50" w:rsidRDefault="00684F50" w:rsidP="006933E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</w:t>
      </w:r>
      <w:r w:rsidR="00733D37">
        <w:rPr>
          <w:rFonts w:ascii="Times New Roman" w:hAnsi="Times New Roman" w:cs="Times New Roman"/>
          <w:b/>
          <w:sz w:val="24"/>
          <w:szCs w:val="24"/>
        </w:rPr>
        <w:t xml:space="preserve"> 10-25-202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C7CDA">
        <w:rPr>
          <w:rFonts w:ascii="Times New Roman" w:hAnsi="Times New Roman" w:cs="Times New Roman"/>
          <w:b/>
          <w:sz w:val="24"/>
          <w:szCs w:val="24"/>
        </w:rPr>
        <w:t xml:space="preserve">Time: </w:t>
      </w:r>
      <w:r w:rsidR="00733D37">
        <w:rPr>
          <w:rFonts w:ascii="Times New Roman" w:hAnsi="Times New Roman" w:cs="Times New Roman"/>
          <w:b/>
          <w:sz w:val="24"/>
          <w:szCs w:val="24"/>
        </w:rPr>
        <w:t>9 am (</w:t>
      </w:r>
      <w:r w:rsidRPr="003C7CDA">
        <w:rPr>
          <w:rFonts w:ascii="Times New Roman" w:hAnsi="Times New Roman" w:cs="Times New Roman"/>
          <w:b/>
          <w:sz w:val="24"/>
          <w:szCs w:val="24"/>
        </w:rPr>
        <w:t>45 minutes</w:t>
      </w:r>
      <w:r w:rsidR="00733D37">
        <w:rPr>
          <w:rFonts w:ascii="Times New Roman" w:hAnsi="Times New Roman" w:cs="Times New Roman"/>
          <w:b/>
          <w:sz w:val="24"/>
          <w:szCs w:val="24"/>
        </w:rPr>
        <w:t>)</w:t>
      </w:r>
    </w:p>
    <w:p w14:paraId="2F4FA474" w14:textId="77777777" w:rsidR="00684F50" w:rsidRDefault="00684F50" w:rsidP="007F234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64CC16" w14:textId="77777777" w:rsidR="00E810AD" w:rsidRPr="00A40DF9" w:rsidRDefault="00015D0B" w:rsidP="00E810AD">
      <w:pPr>
        <w:shd w:val="clear" w:color="auto" w:fill="FFFFFF"/>
        <w:spacing w:before="180"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0DF9">
        <w:rPr>
          <w:rFonts w:ascii="Times New Roman" w:eastAsia="Times New Roman" w:hAnsi="Times New Roman" w:cs="Times New Roman"/>
          <w:sz w:val="24"/>
          <w:szCs w:val="24"/>
        </w:rPr>
        <w:t>Mentors</w:t>
      </w:r>
      <w:r w:rsidR="00E810AD" w:rsidRPr="00A40DF9">
        <w:rPr>
          <w:rFonts w:ascii="Times New Roman" w:eastAsia="Times New Roman" w:hAnsi="Times New Roman" w:cs="Times New Roman"/>
          <w:sz w:val="24"/>
          <w:szCs w:val="24"/>
        </w:rPr>
        <w:t xml:space="preserve"> (20 minutes)</w:t>
      </w:r>
    </w:p>
    <w:p w14:paraId="3EF62895" w14:textId="77777777" w:rsidR="00BB20D5" w:rsidRPr="00A40DF9" w:rsidRDefault="00BB20D5" w:rsidP="00BB20D5">
      <w:pPr>
        <w:pStyle w:val="ListParagraph"/>
        <w:numPr>
          <w:ilvl w:val="0"/>
          <w:numId w:val="21"/>
        </w:numPr>
        <w:shd w:val="clear" w:color="auto" w:fill="FFFFFF"/>
        <w:spacing w:before="1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0DF9">
        <w:rPr>
          <w:rFonts w:ascii="Times New Roman" w:eastAsia="Times New Roman" w:hAnsi="Times New Roman" w:cs="Times New Roman"/>
          <w:sz w:val="24"/>
          <w:szCs w:val="24"/>
        </w:rPr>
        <w:t xml:space="preserve">Introduce journey maps </w:t>
      </w:r>
      <w:r w:rsidR="007F2345" w:rsidRPr="00A40DF9">
        <w:rPr>
          <w:rFonts w:ascii="Times New Roman" w:eastAsia="Times New Roman" w:hAnsi="Times New Roman" w:cs="Times New Roman"/>
          <w:sz w:val="24"/>
          <w:szCs w:val="24"/>
        </w:rPr>
        <w:t>with examples.</w:t>
      </w:r>
    </w:p>
    <w:p w14:paraId="047FA5A3" w14:textId="77777777" w:rsidR="00E810AD" w:rsidRPr="00A40DF9" w:rsidRDefault="00BB20D5" w:rsidP="00BB20D5">
      <w:pPr>
        <w:pStyle w:val="ListParagraph"/>
        <w:numPr>
          <w:ilvl w:val="0"/>
          <w:numId w:val="21"/>
        </w:numPr>
        <w:shd w:val="clear" w:color="auto" w:fill="FFFFFF"/>
        <w:spacing w:before="1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0DF9">
        <w:rPr>
          <w:rFonts w:ascii="Times New Roman" w:eastAsia="Times New Roman" w:hAnsi="Times New Roman" w:cs="Times New Roman"/>
          <w:sz w:val="24"/>
          <w:szCs w:val="24"/>
        </w:rPr>
        <w:t>S</w:t>
      </w:r>
      <w:r w:rsidR="00E810AD" w:rsidRPr="00A40DF9">
        <w:rPr>
          <w:rFonts w:ascii="Times New Roman" w:eastAsia="Times New Roman" w:hAnsi="Times New Roman" w:cs="Times New Roman"/>
          <w:sz w:val="24"/>
          <w:szCs w:val="24"/>
        </w:rPr>
        <w:t xml:space="preserve">hare their journey </w:t>
      </w:r>
      <w:proofErr w:type="gramStart"/>
      <w:r w:rsidR="00E810AD" w:rsidRPr="00A40DF9">
        <w:rPr>
          <w:rFonts w:ascii="Times New Roman" w:eastAsia="Times New Roman" w:hAnsi="Times New Roman" w:cs="Times New Roman"/>
          <w:sz w:val="24"/>
          <w:szCs w:val="24"/>
        </w:rPr>
        <w:t>map</w:t>
      </w:r>
      <w:r w:rsidRPr="00A40DF9"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End"/>
    </w:p>
    <w:p w14:paraId="300218F6" w14:textId="77777777" w:rsidR="007F2345" w:rsidRPr="00A40DF9" w:rsidRDefault="007F2345" w:rsidP="00E810AD">
      <w:pPr>
        <w:pStyle w:val="ListParagraph"/>
        <w:numPr>
          <w:ilvl w:val="0"/>
          <w:numId w:val="21"/>
        </w:numPr>
        <w:shd w:val="clear" w:color="auto" w:fill="FFFFFF"/>
        <w:spacing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0DF9">
        <w:rPr>
          <w:rFonts w:ascii="Times New Roman" w:eastAsia="Times New Roman" w:hAnsi="Times New Roman" w:cs="Times New Roman"/>
          <w:sz w:val="24"/>
          <w:szCs w:val="24"/>
        </w:rPr>
        <w:t>Upload journey map resources:</w:t>
      </w:r>
    </w:p>
    <w:p w14:paraId="5B84586D" w14:textId="77777777" w:rsidR="00E810AD" w:rsidRPr="00A40DF9" w:rsidRDefault="00E810AD" w:rsidP="00E810AD">
      <w:pPr>
        <w:shd w:val="clear" w:color="auto" w:fill="FFFFFF"/>
        <w:spacing w:before="180" w:after="180" w:line="240" w:lineRule="auto"/>
        <w:ind w:left="360"/>
        <w:rPr>
          <w:rFonts w:ascii="Times New Roman" w:eastAsia="Times New Roman" w:hAnsi="Times New Roman" w:cs="Times New Roman"/>
          <w:b/>
          <w:bCs/>
          <w:u w:val="single"/>
        </w:rPr>
      </w:pPr>
      <w:r w:rsidRPr="00A40DF9">
        <w:rPr>
          <w:rFonts w:ascii="Times New Roman" w:eastAsia="Times New Roman" w:hAnsi="Times New Roman" w:cs="Times New Roman"/>
          <w:b/>
          <w:bCs/>
          <w:u w:val="single"/>
        </w:rPr>
        <w:t>Journey Maps Resources:</w:t>
      </w:r>
    </w:p>
    <w:p w14:paraId="7F413D3D" w14:textId="77777777" w:rsidR="00E810AD" w:rsidRPr="00A40DF9" w:rsidRDefault="007F2345" w:rsidP="00E810AD">
      <w:pPr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A40DF9">
        <w:rPr>
          <w:rFonts w:ascii="Times New Roman" w:eastAsia="Times New Roman" w:hAnsi="Times New Roman" w:cs="Times New Roman"/>
          <w:bCs/>
          <w:sz w:val="24"/>
          <w:szCs w:val="24"/>
        </w:rPr>
        <w:t>Journey Maps:</w:t>
      </w:r>
    </w:p>
    <w:p w14:paraId="04D73FBB" w14:textId="77777777" w:rsidR="007F2345" w:rsidRPr="00E810AD" w:rsidRDefault="00000000" w:rsidP="00E810A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hyperlink r:id="rId11" w:tgtFrame="_blank" w:history="1">
        <w:proofErr w:type="gramStart"/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escription </w:t>
        </w:r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bdr w:val="none" w:sz="0" w:space="0" w:color="auto" w:frame="1"/>
          </w:rPr>
          <w:t> (</w:t>
        </w:r>
        <w:proofErr w:type="gramEnd"/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bdr w:val="none" w:sz="0" w:space="0" w:color="auto" w:frame="1"/>
          </w:rPr>
          <w:t>Links to an external site.)</w:t>
        </w:r>
      </w:hyperlink>
    </w:p>
    <w:p w14:paraId="50B49212" w14:textId="77777777" w:rsidR="00E810AD" w:rsidRDefault="00E810AD" w:rsidP="00E810AD">
      <w:pPr>
        <w:shd w:val="clear" w:color="auto" w:fill="FFFFFF"/>
        <w:spacing w:after="0" w:line="240" w:lineRule="auto"/>
        <w:ind w:left="660"/>
        <w:rPr>
          <w:rFonts w:ascii="Times New Roman" w:eastAsia="Times New Roman" w:hAnsi="Times New Roman" w:cs="Times New Roman"/>
          <w:bCs/>
          <w:color w:val="2D3B45"/>
          <w:sz w:val="24"/>
          <w:szCs w:val="24"/>
        </w:rPr>
      </w:pPr>
    </w:p>
    <w:p w14:paraId="3A548BAA" w14:textId="77777777" w:rsidR="00E810AD" w:rsidRDefault="00E810AD" w:rsidP="00E810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D3B45"/>
          <w:sz w:val="24"/>
          <w:szCs w:val="24"/>
        </w:rPr>
        <w:t xml:space="preserve">     J</w:t>
      </w:r>
      <w:r w:rsidR="007F2345" w:rsidRPr="00E810AD">
        <w:rPr>
          <w:rFonts w:ascii="Times New Roman" w:eastAsia="Times New Roman" w:hAnsi="Times New Roman" w:cs="Times New Roman"/>
          <w:bCs/>
          <w:color w:val="2D3B45"/>
          <w:sz w:val="24"/>
          <w:szCs w:val="24"/>
        </w:rPr>
        <w:t>ourney Map examples</w:t>
      </w:r>
      <w:r w:rsidR="007F2345" w:rsidRPr="00E810AD">
        <w:rPr>
          <w:rFonts w:ascii="Times New Roman" w:eastAsia="Times New Roman" w:hAnsi="Times New Roman" w:cs="Times New Roman"/>
          <w:color w:val="2D3B45"/>
          <w:sz w:val="24"/>
          <w:szCs w:val="24"/>
        </w:rPr>
        <w:t>: </w:t>
      </w:r>
    </w:p>
    <w:p w14:paraId="587ECB67" w14:textId="77777777" w:rsidR="00E810AD" w:rsidRPr="00E810AD" w:rsidRDefault="00000000" w:rsidP="00E810A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hyperlink r:id="rId12" w:tgtFrame="_blank" w:history="1"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UC Berkeley</w:t>
        </w:r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</w:p>
    <w:p w14:paraId="134E15AC" w14:textId="77777777" w:rsidR="00E810AD" w:rsidRDefault="00000000" w:rsidP="00E810A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hyperlink r:id="rId13" w:tgtFrame="_blank" w:history="1">
        <w:proofErr w:type="spellStart"/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Kapi’olani</w:t>
        </w:r>
        <w:proofErr w:type="spellEnd"/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Community College</w:t>
        </w:r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  <w:r w:rsidR="007F2345" w:rsidRPr="00E810AD">
        <w:rPr>
          <w:rFonts w:ascii="Times New Roman" w:eastAsia="Times New Roman" w:hAnsi="Times New Roman" w:cs="Times New Roman"/>
          <w:color w:val="2D3B45"/>
          <w:sz w:val="24"/>
          <w:szCs w:val="24"/>
        </w:rPr>
        <w:t> </w:t>
      </w:r>
    </w:p>
    <w:p w14:paraId="35A22680" w14:textId="77777777" w:rsidR="00E37B43" w:rsidRPr="00E810AD" w:rsidRDefault="00000000" w:rsidP="00E810A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hyperlink r:id="rId14" w:tgtFrame="_blank" w:history="1"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nternational Student Journey</w:t>
        </w:r>
        <w:r w:rsidR="007F2345" w:rsidRPr="00E810A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</w:p>
    <w:p w14:paraId="28ABCD20" w14:textId="77777777" w:rsidR="007F2345" w:rsidRDefault="007F2345" w:rsidP="00674D07">
      <w:pPr>
        <w:rPr>
          <w:rFonts w:ascii="Times New Roman" w:hAnsi="Times New Roman" w:cs="Times New Roman"/>
          <w:sz w:val="24"/>
          <w:szCs w:val="24"/>
        </w:rPr>
      </w:pPr>
    </w:p>
    <w:p w14:paraId="61E9092F" w14:textId="77777777" w:rsidR="00E810AD" w:rsidRDefault="00C401F3" w:rsidP="00674D07">
      <w:pPr>
        <w:rPr>
          <w:rFonts w:ascii="Times New Roman" w:hAnsi="Times New Roman" w:cs="Times New Roman"/>
          <w:sz w:val="24"/>
          <w:szCs w:val="24"/>
        </w:rPr>
      </w:pPr>
      <w:r w:rsidRPr="00015D0B">
        <w:rPr>
          <w:rFonts w:ascii="Times New Roman" w:hAnsi="Times New Roman" w:cs="Times New Roman"/>
          <w:sz w:val="24"/>
          <w:szCs w:val="24"/>
        </w:rPr>
        <w:t xml:space="preserve">Mentees: </w:t>
      </w:r>
      <w:r w:rsidR="00E810AD">
        <w:rPr>
          <w:rFonts w:ascii="Times New Roman" w:hAnsi="Times New Roman" w:cs="Times New Roman"/>
          <w:sz w:val="24"/>
          <w:szCs w:val="24"/>
        </w:rPr>
        <w:t>(25 minutes)</w:t>
      </w:r>
    </w:p>
    <w:p w14:paraId="441231A2" w14:textId="77777777" w:rsidR="001A20E1" w:rsidRPr="006B30C3" w:rsidRDefault="00C401F3" w:rsidP="006B30C3">
      <w:pPr>
        <w:rPr>
          <w:rFonts w:ascii="Times New Roman" w:hAnsi="Times New Roman" w:cs="Times New Roman"/>
          <w:sz w:val="24"/>
          <w:szCs w:val="24"/>
        </w:rPr>
      </w:pPr>
      <w:r w:rsidRPr="006B30C3">
        <w:rPr>
          <w:rFonts w:ascii="Times New Roman" w:hAnsi="Times New Roman" w:cs="Times New Roman"/>
          <w:sz w:val="24"/>
          <w:szCs w:val="24"/>
        </w:rPr>
        <w:t xml:space="preserve">Start planning your </w:t>
      </w:r>
      <w:proofErr w:type="gramStart"/>
      <w:r w:rsidRPr="006B30C3">
        <w:rPr>
          <w:rFonts w:ascii="Times New Roman" w:hAnsi="Times New Roman" w:cs="Times New Roman"/>
          <w:sz w:val="24"/>
          <w:szCs w:val="24"/>
        </w:rPr>
        <w:t>Journey</w:t>
      </w:r>
      <w:proofErr w:type="gramEnd"/>
      <w:r w:rsidRPr="006B30C3">
        <w:rPr>
          <w:rFonts w:ascii="Times New Roman" w:hAnsi="Times New Roman" w:cs="Times New Roman"/>
          <w:sz w:val="24"/>
          <w:szCs w:val="24"/>
        </w:rPr>
        <w:t xml:space="preserve"> map by </w:t>
      </w:r>
      <w:r w:rsidR="00C81FF2">
        <w:rPr>
          <w:rFonts w:ascii="Times New Roman" w:hAnsi="Times New Roman" w:cs="Times New Roman"/>
          <w:sz w:val="24"/>
          <w:szCs w:val="24"/>
        </w:rPr>
        <w:t>thinking about</w:t>
      </w:r>
      <w:r w:rsidRPr="006B30C3">
        <w:rPr>
          <w:rFonts w:ascii="Times New Roman" w:hAnsi="Times New Roman" w:cs="Times New Roman"/>
          <w:sz w:val="24"/>
          <w:szCs w:val="24"/>
        </w:rPr>
        <w:t>:</w:t>
      </w:r>
    </w:p>
    <w:p w14:paraId="0906DA5D" w14:textId="77777777" w:rsidR="00C401F3" w:rsidRPr="00015D0B" w:rsidRDefault="00BB20D5" w:rsidP="00C401F3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81FF2">
        <w:rPr>
          <w:rFonts w:ascii="Times New Roman" w:hAnsi="Times New Roman" w:cs="Times New Roman"/>
          <w:sz w:val="24"/>
          <w:szCs w:val="24"/>
        </w:rPr>
        <w:t>b</w:t>
      </w:r>
      <w:r w:rsidR="00C401F3" w:rsidRPr="00015D0B">
        <w:rPr>
          <w:rFonts w:ascii="Times New Roman" w:hAnsi="Times New Roman" w:cs="Times New Roman"/>
          <w:sz w:val="24"/>
          <w:szCs w:val="24"/>
        </w:rPr>
        <w:t>ig milestones you want to achieve toward your</w:t>
      </w:r>
      <w:r w:rsidR="00015D0B" w:rsidRPr="00015D0B">
        <w:rPr>
          <w:rFonts w:ascii="Times New Roman" w:hAnsi="Times New Roman" w:cs="Times New Roman"/>
          <w:sz w:val="24"/>
          <w:szCs w:val="24"/>
        </w:rPr>
        <w:t xml:space="preserve"> career</w:t>
      </w:r>
      <w:r w:rsidR="00C401F3" w:rsidRPr="00015D0B">
        <w:rPr>
          <w:rFonts w:ascii="Times New Roman" w:hAnsi="Times New Roman" w:cs="Times New Roman"/>
          <w:sz w:val="24"/>
          <w:szCs w:val="24"/>
        </w:rPr>
        <w:t xml:space="preserve"> goals (</w:t>
      </w:r>
      <w:r w:rsidR="00C401F3" w:rsidRPr="00015D0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academic, </w:t>
      </w:r>
      <w:r w:rsidR="00C81FF2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personal, </w:t>
      </w:r>
      <w:r w:rsidR="00C401F3" w:rsidRPr="00015D0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and professional goals </w:t>
      </w:r>
      <w:r w:rsidR="00C81FF2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&amp;</w:t>
      </w:r>
      <w:r w:rsidR="00C401F3" w:rsidRPr="00015D0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plans</w:t>
      </w:r>
      <w:r w:rsidR="00C81FF2">
        <w:rPr>
          <w:rFonts w:ascii="Times New Roman" w:hAnsi="Times New Roman" w:cs="Times New Roman"/>
          <w:sz w:val="24"/>
          <w:szCs w:val="24"/>
        </w:rPr>
        <w:t>) in each year (S</w:t>
      </w:r>
      <w:r w:rsidR="00C401F3" w:rsidRPr="00015D0B">
        <w:rPr>
          <w:rFonts w:ascii="Times New Roman" w:hAnsi="Times New Roman" w:cs="Times New Roman"/>
          <w:sz w:val="24"/>
          <w:szCs w:val="24"/>
        </w:rPr>
        <w:t xml:space="preserve">ophomore, Junior, </w:t>
      </w:r>
      <w:r w:rsidR="00C81FF2">
        <w:rPr>
          <w:rFonts w:ascii="Times New Roman" w:hAnsi="Times New Roman" w:cs="Times New Roman"/>
          <w:sz w:val="24"/>
          <w:szCs w:val="24"/>
        </w:rPr>
        <w:t xml:space="preserve">and </w:t>
      </w:r>
      <w:r w:rsidR="00C401F3" w:rsidRPr="00015D0B">
        <w:rPr>
          <w:rFonts w:ascii="Times New Roman" w:hAnsi="Times New Roman" w:cs="Times New Roman"/>
          <w:sz w:val="24"/>
          <w:szCs w:val="24"/>
        </w:rPr>
        <w:t>Senior)</w:t>
      </w:r>
    </w:p>
    <w:p w14:paraId="66F3D256" w14:textId="77777777" w:rsidR="00C401F3" w:rsidRPr="00015D0B" w:rsidRDefault="00C401F3" w:rsidP="00C401F3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015D0B">
        <w:rPr>
          <w:rFonts w:ascii="Times New Roman" w:hAnsi="Times New Roman" w:cs="Times New Roman"/>
          <w:sz w:val="24"/>
          <w:szCs w:val="24"/>
        </w:rPr>
        <w:t xml:space="preserve">Preparations (e.g., </w:t>
      </w:r>
      <w:r w:rsidRPr="00015D0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engaged learning and leadership experience, skills, </w:t>
      </w:r>
      <w:r w:rsidR="00C81FF2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c</w:t>
      </w:r>
      <w:r w:rsidR="00015D0B" w:rsidRPr="00015D0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ourse work,</w:t>
      </w:r>
      <w:r w:rsidR="00C81FF2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.</w:t>
      </w:r>
      <w:r w:rsidR="00015D0B" w:rsidRPr="00015D0B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..</w:t>
      </w:r>
      <w:r w:rsidRPr="00015D0B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2D9220E" w14:textId="77777777" w:rsidR="00015D0B" w:rsidRPr="00015D0B" w:rsidRDefault="00015D0B" w:rsidP="00C401F3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015D0B">
        <w:rPr>
          <w:rFonts w:ascii="Times New Roman" w:hAnsi="Times New Roman" w:cs="Times New Roman"/>
          <w:sz w:val="24"/>
          <w:szCs w:val="24"/>
        </w:rPr>
        <w:t xml:space="preserve">Perceived barriers and strategies &amp; resources to </w:t>
      </w:r>
      <w:proofErr w:type="gramStart"/>
      <w:r w:rsidRPr="00015D0B">
        <w:rPr>
          <w:rFonts w:ascii="Times New Roman" w:hAnsi="Times New Roman" w:cs="Times New Roman"/>
          <w:sz w:val="24"/>
          <w:szCs w:val="24"/>
        </w:rPr>
        <w:t>overcome</w:t>
      </w:r>
      <w:proofErr w:type="gramEnd"/>
    </w:p>
    <w:p w14:paraId="4EFC53BE" w14:textId="77777777" w:rsidR="001A20E1" w:rsidRPr="00015D0B" w:rsidRDefault="001A20E1" w:rsidP="00674D07">
      <w:pPr>
        <w:rPr>
          <w:rFonts w:ascii="Times New Roman" w:hAnsi="Times New Roman" w:cs="Times New Roman"/>
          <w:sz w:val="24"/>
          <w:szCs w:val="24"/>
        </w:rPr>
      </w:pPr>
    </w:p>
    <w:p w14:paraId="41258600" w14:textId="77777777" w:rsidR="001A20E1" w:rsidRDefault="001A20E1" w:rsidP="00674D07">
      <w:pPr>
        <w:rPr>
          <w:rFonts w:ascii="Times New Roman" w:hAnsi="Times New Roman" w:cs="Times New Roman"/>
          <w:sz w:val="24"/>
          <w:szCs w:val="24"/>
        </w:rPr>
      </w:pPr>
    </w:p>
    <w:p w14:paraId="57929001" w14:textId="77777777" w:rsidR="00E810AD" w:rsidRPr="00015D0B" w:rsidRDefault="00E810AD" w:rsidP="00674D07">
      <w:pPr>
        <w:rPr>
          <w:rFonts w:ascii="Times New Roman" w:hAnsi="Times New Roman" w:cs="Times New Roman"/>
          <w:sz w:val="24"/>
          <w:szCs w:val="24"/>
        </w:rPr>
      </w:pPr>
    </w:p>
    <w:p w14:paraId="2CAB66AF" w14:textId="77777777" w:rsidR="001A20E1" w:rsidRDefault="001A20E1" w:rsidP="00674D07">
      <w:pPr>
        <w:rPr>
          <w:rFonts w:ascii="Times New Roman" w:hAnsi="Times New Roman" w:cs="Times New Roman"/>
          <w:sz w:val="24"/>
          <w:szCs w:val="24"/>
        </w:rPr>
      </w:pPr>
    </w:p>
    <w:p w14:paraId="468F05C4" w14:textId="77777777" w:rsidR="00E37B43" w:rsidRDefault="00E37B43" w:rsidP="00674D07">
      <w:pPr>
        <w:rPr>
          <w:rFonts w:ascii="Times New Roman" w:hAnsi="Times New Roman" w:cs="Times New Roman"/>
          <w:sz w:val="24"/>
          <w:szCs w:val="24"/>
        </w:rPr>
      </w:pPr>
    </w:p>
    <w:p w14:paraId="77DD00E6" w14:textId="77777777" w:rsidR="006933EF" w:rsidRDefault="006933EF" w:rsidP="00674D07">
      <w:pPr>
        <w:rPr>
          <w:rFonts w:ascii="Times New Roman" w:hAnsi="Times New Roman" w:cs="Times New Roman"/>
          <w:sz w:val="24"/>
          <w:szCs w:val="24"/>
        </w:rPr>
      </w:pPr>
    </w:p>
    <w:p w14:paraId="74786971" w14:textId="77777777" w:rsidR="006933EF" w:rsidRDefault="006933EF" w:rsidP="00674D07">
      <w:pPr>
        <w:rPr>
          <w:rFonts w:ascii="Times New Roman" w:hAnsi="Times New Roman" w:cs="Times New Roman"/>
          <w:sz w:val="24"/>
          <w:szCs w:val="24"/>
        </w:rPr>
      </w:pPr>
    </w:p>
    <w:p w14:paraId="4A7217D9" w14:textId="77777777" w:rsidR="006933EF" w:rsidRDefault="006933EF" w:rsidP="00674D07">
      <w:pPr>
        <w:rPr>
          <w:rFonts w:ascii="Times New Roman" w:hAnsi="Times New Roman" w:cs="Times New Roman"/>
          <w:sz w:val="24"/>
          <w:szCs w:val="24"/>
        </w:rPr>
      </w:pPr>
    </w:p>
    <w:p w14:paraId="1609CD28" w14:textId="77777777" w:rsidR="006933EF" w:rsidRDefault="006933EF" w:rsidP="00674D07">
      <w:pPr>
        <w:rPr>
          <w:rFonts w:ascii="Times New Roman" w:hAnsi="Times New Roman" w:cs="Times New Roman"/>
          <w:sz w:val="24"/>
          <w:szCs w:val="24"/>
        </w:rPr>
      </w:pPr>
    </w:p>
    <w:p w14:paraId="11102B89" w14:textId="77777777" w:rsidR="00D329BB" w:rsidRDefault="00D329BB" w:rsidP="00674D07">
      <w:pPr>
        <w:rPr>
          <w:rFonts w:ascii="Times New Roman" w:hAnsi="Times New Roman" w:cs="Times New Roman"/>
          <w:sz w:val="24"/>
          <w:szCs w:val="24"/>
        </w:rPr>
      </w:pPr>
    </w:p>
    <w:p w14:paraId="3462DC7F" w14:textId="77777777" w:rsidR="00E37B43" w:rsidRPr="006933EF" w:rsidRDefault="001A20E1" w:rsidP="006933EF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6933EF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Session# 6 </w:t>
      </w:r>
      <w:r w:rsidR="00C401F3" w:rsidRPr="006933E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eating journey maps (45</w:t>
      </w:r>
      <w:r w:rsidR="00E37B43" w:rsidRPr="006933E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minutes)</w:t>
      </w:r>
    </w:p>
    <w:p w14:paraId="4FB1B0AE" w14:textId="459122B0" w:rsidR="006933EF" w:rsidRPr="006933EF" w:rsidRDefault="00733D37" w:rsidP="006933EF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 11-15-2022</w:t>
      </w:r>
      <w:r w:rsidR="006933EF" w:rsidRPr="006933EF">
        <w:rPr>
          <w:rFonts w:ascii="Times New Roman" w:hAnsi="Times New Roman" w:cs="Times New Roman"/>
          <w:b/>
          <w:sz w:val="24"/>
          <w:szCs w:val="24"/>
        </w:rPr>
        <w:t xml:space="preserve"> Time: </w:t>
      </w:r>
      <w:r>
        <w:rPr>
          <w:rFonts w:ascii="Times New Roman" w:hAnsi="Times New Roman" w:cs="Times New Roman"/>
          <w:b/>
          <w:sz w:val="24"/>
          <w:szCs w:val="24"/>
        </w:rPr>
        <w:t>9 am (</w:t>
      </w:r>
      <w:r w:rsidR="006933EF" w:rsidRPr="006933EF">
        <w:rPr>
          <w:rFonts w:ascii="Times New Roman" w:hAnsi="Times New Roman" w:cs="Times New Roman"/>
          <w:b/>
          <w:sz w:val="24"/>
          <w:szCs w:val="24"/>
        </w:rPr>
        <w:t>45 minutes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6ED3D40E" w14:textId="77777777" w:rsidR="006933EF" w:rsidRPr="006933EF" w:rsidRDefault="006933EF" w:rsidP="001A20E1">
      <w:pPr>
        <w:rPr>
          <w:rFonts w:ascii="Times New Roman" w:eastAsia="Times New Roman" w:hAnsi="Times New Roman" w:cs="Times New Roman"/>
          <w:b/>
          <w:color w:val="2D3B45"/>
          <w:sz w:val="24"/>
          <w:szCs w:val="24"/>
          <w:u w:val="single"/>
        </w:rPr>
      </w:pPr>
    </w:p>
    <w:p w14:paraId="4F7B1CEA" w14:textId="77777777" w:rsidR="00186FB3" w:rsidRDefault="006933EF" w:rsidP="00E810AD">
      <w:pPr>
        <w:shd w:val="clear" w:color="auto" w:fill="FFFFFF"/>
        <w:spacing w:before="180"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2ABA">
        <w:rPr>
          <w:rFonts w:ascii="Times New Roman" w:eastAsia="Times New Roman" w:hAnsi="Times New Roman" w:cs="Times New Roman"/>
          <w:sz w:val="24"/>
          <w:szCs w:val="24"/>
        </w:rPr>
        <w:t>Provide</w:t>
      </w:r>
      <w:r w:rsidR="00E810AD" w:rsidRPr="00D92ABA">
        <w:rPr>
          <w:rFonts w:ascii="Times New Roman" w:eastAsia="Times New Roman" w:hAnsi="Times New Roman" w:cs="Times New Roman"/>
          <w:sz w:val="24"/>
          <w:szCs w:val="24"/>
        </w:rPr>
        <w:t xml:space="preserve"> a large sheet of paper for each student (11X16").</w:t>
      </w:r>
      <w:r w:rsidR="00A77BFD" w:rsidRPr="00D92ABA">
        <w:rPr>
          <w:rFonts w:ascii="Times New Roman" w:eastAsia="Times New Roman" w:hAnsi="Times New Roman" w:cs="Times New Roman"/>
          <w:sz w:val="24"/>
          <w:szCs w:val="24"/>
        </w:rPr>
        <w:t xml:space="preserve"> In class</w:t>
      </w:r>
      <w:r w:rsidR="00A40DF9">
        <w:rPr>
          <w:rFonts w:ascii="Times New Roman" w:eastAsia="Times New Roman" w:hAnsi="Times New Roman" w:cs="Times New Roman"/>
          <w:sz w:val="24"/>
          <w:szCs w:val="24"/>
        </w:rPr>
        <w:t>,</w:t>
      </w:r>
      <w:r w:rsidR="00A77BFD" w:rsidRPr="00D92ABA">
        <w:rPr>
          <w:rFonts w:ascii="Times New Roman" w:eastAsia="Times New Roman" w:hAnsi="Times New Roman" w:cs="Times New Roman"/>
          <w:sz w:val="24"/>
          <w:szCs w:val="24"/>
        </w:rPr>
        <w:t xml:space="preserve"> mentees will </w:t>
      </w:r>
    </w:p>
    <w:p w14:paraId="4111125A" w14:textId="77777777" w:rsidR="00D92ABA" w:rsidRDefault="00A40DF9" w:rsidP="00186FB3">
      <w:pPr>
        <w:pStyle w:val="ListParagraph"/>
        <w:numPr>
          <w:ilvl w:val="0"/>
          <w:numId w:val="16"/>
        </w:numPr>
        <w:shd w:val="clear" w:color="auto" w:fill="FFFFFF"/>
        <w:spacing w:before="180"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</w:t>
      </w:r>
      <w:r w:rsidR="00186FB3">
        <w:rPr>
          <w:rFonts w:ascii="Times New Roman" w:eastAsia="Times New Roman" w:hAnsi="Times New Roman" w:cs="Times New Roman"/>
          <w:sz w:val="24"/>
          <w:szCs w:val="24"/>
        </w:rPr>
        <w:t>ork on their journey maps</w:t>
      </w:r>
    </w:p>
    <w:p w14:paraId="46F9DC43" w14:textId="77777777" w:rsidR="00186FB3" w:rsidRDefault="00A40DF9" w:rsidP="00186FB3">
      <w:pPr>
        <w:pStyle w:val="ListParagraph"/>
        <w:numPr>
          <w:ilvl w:val="0"/>
          <w:numId w:val="16"/>
        </w:numPr>
        <w:shd w:val="clear" w:color="auto" w:fill="FFFFFF"/>
        <w:spacing w:before="180"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186FB3">
        <w:rPr>
          <w:rFonts w:ascii="Times New Roman" w:eastAsia="Times New Roman" w:hAnsi="Times New Roman" w:cs="Times New Roman"/>
          <w:sz w:val="24"/>
          <w:szCs w:val="24"/>
        </w:rPr>
        <w:t xml:space="preserve">hare with the </w:t>
      </w:r>
      <w:proofErr w:type="gramStart"/>
      <w:r w:rsidR="00186FB3">
        <w:rPr>
          <w:rFonts w:ascii="Times New Roman" w:eastAsia="Times New Roman" w:hAnsi="Times New Roman" w:cs="Times New Roman"/>
          <w:sz w:val="24"/>
          <w:szCs w:val="24"/>
        </w:rPr>
        <w:t>group</w:t>
      </w:r>
      <w:proofErr w:type="gramEnd"/>
    </w:p>
    <w:p w14:paraId="7A83E0CF" w14:textId="77777777" w:rsidR="00186FB3" w:rsidRPr="00186FB3" w:rsidRDefault="00A40DF9" w:rsidP="00186FB3">
      <w:pPr>
        <w:pStyle w:val="ListParagraph"/>
        <w:numPr>
          <w:ilvl w:val="0"/>
          <w:numId w:val="16"/>
        </w:numPr>
        <w:shd w:val="clear" w:color="auto" w:fill="FFFFFF"/>
        <w:spacing w:before="180"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="00186FB3">
        <w:rPr>
          <w:rFonts w:ascii="Times New Roman" w:eastAsia="Times New Roman" w:hAnsi="Times New Roman" w:cs="Times New Roman"/>
          <w:sz w:val="24"/>
          <w:szCs w:val="24"/>
        </w:rPr>
        <w:t xml:space="preserve">rovide peer </w:t>
      </w:r>
      <w:proofErr w:type="gramStart"/>
      <w:r w:rsidR="00186FB3">
        <w:rPr>
          <w:rFonts w:ascii="Times New Roman" w:eastAsia="Times New Roman" w:hAnsi="Times New Roman" w:cs="Times New Roman"/>
          <w:sz w:val="24"/>
          <w:szCs w:val="24"/>
        </w:rPr>
        <w:t>feedback</w:t>
      </w:r>
      <w:proofErr w:type="gramEnd"/>
    </w:p>
    <w:p w14:paraId="305469AC" w14:textId="77777777" w:rsidR="00D92ABA" w:rsidRPr="00D92ABA" w:rsidRDefault="00D92ABA" w:rsidP="00E810AD">
      <w:pPr>
        <w:shd w:val="clear" w:color="auto" w:fill="FFFFFF"/>
        <w:spacing w:before="180"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66CAB8" w14:textId="77777777" w:rsidR="00E810AD" w:rsidRPr="00BB20D5" w:rsidRDefault="006933EF" w:rsidP="00D92ABA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r w:rsidRPr="00BB20D5">
        <w:rPr>
          <w:rFonts w:ascii="Times New Roman" w:hAnsi="Times New Roman" w:cs="Times New Roman"/>
          <w:sz w:val="24"/>
          <w:szCs w:val="24"/>
          <w:u w:val="single"/>
        </w:rPr>
        <w:t>The Journey map should:</w:t>
      </w:r>
    </w:p>
    <w:p w14:paraId="4F7BC983" w14:textId="77777777" w:rsidR="00E37B43" w:rsidRPr="00BB20D5" w:rsidRDefault="00E37B43" w:rsidP="00D92ABA">
      <w:pPr>
        <w:numPr>
          <w:ilvl w:val="0"/>
          <w:numId w:val="14"/>
        </w:numPr>
        <w:shd w:val="clear" w:color="auto" w:fill="FFFFFF"/>
        <w:spacing w:before="100" w:beforeAutospacing="1" w:after="0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 xml:space="preserve">Discuss the philosophy behind, </w:t>
      </w:r>
      <w:r w:rsidR="00A40DF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BB20D5">
        <w:rPr>
          <w:rFonts w:ascii="Times New Roman" w:eastAsia="Times New Roman" w:hAnsi="Times New Roman" w:cs="Times New Roman"/>
          <w:sz w:val="24"/>
          <w:szCs w:val="24"/>
        </w:rPr>
        <w:t>purpose of, and construction of journey maps.</w:t>
      </w:r>
    </w:p>
    <w:p w14:paraId="5AEE8A2B" w14:textId="77777777" w:rsidR="00E37B43" w:rsidRPr="00BB20D5" w:rsidRDefault="00E37B43" w:rsidP="00D92ABA">
      <w:pPr>
        <w:numPr>
          <w:ilvl w:val="1"/>
          <w:numId w:val="14"/>
        </w:numPr>
        <w:shd w:val="clear" w:color="auto" w:fill="FFFFFF"/>
        <w:spacing w:before="100" w:beforeAutospacing="1" w:after="0" w:line="240" w:lineRule="auto"/>
        <w:ind w:left="750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>Journey maps help to reflect on one's identity and to identify academic and personal goals, including the events and activities needed to reach these goals.</w:t>
      </w:r>
    </w:p>
    <w:p w14:paraId="0C377CD3" w14:textId="77777777" w:rsidR="00E37B43" w:rsidRPr="00BB20D5" w:rsidRDefault="00E37B43" w:rsidP="00D92ABA">
      <w:pPr>
        <w:numPr>
          <w:ilvl w:val="0"/>
          <w:numId w:val="14"/>
        </w:numPr>
        <w:shd w:val="clear" w:color="auto" w:fill="FFFFFF"/>
        <w:spacing w:before="100" w:beforeAutospacing="1" w:after="0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 xml:space="preserve">Each </w:t>
      </w:r>
      <w:r w:rsidR="00186FB3" w:rsidRPr="00BB20D5">
        <w:rPr>
          <w:rFonts w:ascii="Times New Roman" w:eastAsia="Times New Roman" w:hAnsi="Times New Roman" w:cs="Times New Roman"/>
          <w:sz w:val="24"/>
          <w:szCs w:val="24"/>
        </w:rPr>
        <w:t>mentee</w:t>
      </w:r>
      <w:r w:rsidRPr="00BB20D5">
        <w:rPr>
          <w:rFonts w:ascii="Times New Roman" w:eastAsia="Times New Roman" w:hAnsi="Times New Roman" w:cs="Times New Roman"/>
          <w:sz w:val="24"/>
          <w:szCs w:val="24"/>
        </w:rPr>
        <w:t xml:space="preserve"> writes down their journey to this moment: "how did I get here?"</w:t>
      </w:r>
    </w:p>
    <w:p w14:paraId="47BC5F07" w14:textId="77777777" w:rsidR="00E37B43" w:rsidRPr="00BB20D5" w:rsidRDefault="00E37B43" w:rsidP="00E37B43">
      <w:pPr>
        <w:numPr>
          <w:ilvl w:val="1"/>
          <w:numId w:val="1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>They identify significant moments and experiences that helped shape them into who they are today.</w:t>
      </w:r>
    </w:p>
    <w:p w14:paraId="2096681C" w14:textId="77777777" w:rsidR="00E37B43" w:rsidRPr="00BB20D5" w:rsidRDefault="00E37B43" w:rsidP="00E37B43">
      <w:pPr>
        <w:numPr>
          <w:ilvl w:val="1"/>
          <w:numId w:val="1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>They describe each moment, reflect on why it was significant, and assign a feeling word to each experience.</w:t>
      </w:r>
    </w:p>
    <w:p w14:paraId="4524C879" w14:textId="77777777" w:rsidR="00E37B43" w:rsidRPr="00BB20D5" w:rsidRDefault="00E37B43" w:rsidP="00E37B43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>Each student writes down answers to "Where I am now?", "Where do I want to go?", and "Who do I want to become?"</w:t>
      </w:r>
    </w:p>
    <w:p w14:paraId="2F2B9CAE" w14:textId="77777777" w:rsidR="00E37B43" w:rsidRPr="00BB20D5" w:rsidRDefault="00E37B43" w:rsidP="00E37B43">
      <w:pPr>
        <w:numPr>
          <w:ilvl w:val="1"/>
          <w:numId w:val="1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>They identify future experiences they think they will need to obtain their ideal career.</w:t>
      </w:r>
    </w:p>
    <w:p w14:paraId="37268711" w14:textId="77777777" w:rsidR="00186FB3" w:rsidRPr="00BB20D5" w:rsidRDefault="00186FB3" w:rsidP="00E37B43">
      <w:pPr>
        <w:numPr>
          <w:ilvl w:val="1"/>
          <w:numId w:val="1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 xml:space="preserve">They identify any perceived barriers and strategies &amp; resources to </w:t>
      </w:r>
      <w:proofErr w:type="gramStart"/>
      <w:r w:rsidRPr="00BB20D5">
        <w:rPr>
          <w:rFonts w:ascii="Times New Roman" w:eastAsia="Times New Roman" w:hAnsi="Times New Roman" w:cs="Times New Roman"/>
          <w:sz w:val="24"/>
          <w:szCs w:val="24"/>
        </w:rPr>
        <w:t>overcome</w:t>
      </w:r>
      <w:proofErr w:type="gramEnd"/>
    </w:p>
    <w:p w14:paraId="5C18786E" w14:textId="77777777" w:rsidR="00E37B43" w:rsidRPr="00BB20D5" w:rsidRDefault="00E37B43" w:rsidP="00E37B43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>Give each student a large sheet of paper (11X16").</w:t>
      </w:r>
    </w:p>
    <w:p w14:paraId="31D10B53" w14:textId="77777777" w:rsidR="00E37B43" w:rsidRPr="00BB20D5" w:rsidRDefault="00E37B43" w:rsidP="00E37B43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>Students will create their journey map</w:t>
      </w:r>
      <w:r w:rsidR="00A40DF9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BB20D5">
        <w:rPr>
          <w:rFonts w:ascii="Times New Roman" w:eastAsia="Times New Roman" w:hAnsi="Times New Roman" w:cs="Times New Roman"/>
          <w:sz w:val="24"/>
          <w:szCs w:val="24"/>
        </w:rPr>
        <w:t>. It can look however they would like (</w:t>
      </w:r>
      <w:proofErr w:type="gramStart"/>
      <w:r w:rsidRPr="00BB20D5">
        <w:rPr>
          <w:rFonts w:ascii="Times New Roman" w:eastAsia="Times New Roman" w:hAnsi="Times New Roman" w:cs="Times New Roman"/>
          <w:sz w:val="24"/>
          <w:szCs w:val="24"/>
        </w:rPr>
        <w:t>e.g.</w:t>
      </w:r>
      <w:proofErr w:type="gramEnd"/>
      <w:r w:rsidRPr="00BB20D5">
        <w:rPr>
          <w:rFonts w:ascii="Times New Roman" w:eastAsia="Times New Roman" w:hAnsi="Times New Roman" w:cs="Times New Roman"/>
          <w:sz w:val="24"/>
          <w:szCs w:val="24"/>
        </w:rPr>
        <w:t xml:space="preserve"> timeline, treasure map, etc.).</w:t>
      </w:r>
    </w:p>
    <w:p w14:paraId="3BAC3031" w14:textId="77777777" w:rsidR="00E37B43" w:rsidRPr="00BB20D5" w:rsidRDefault="00E37B43" w:rsidP="00E37B43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BB20D5">
        <w:rPr>
          <w:rFonts w:ascii="Times New Roman" w:eastAsia="Times New Roman" w:hAnsi="Times New Roman" w:cs="Times New Roman"/>
          <w:sz w:val="24"/>
          <w:szCs w:val="24"/>
        </w:rPr>
        <w:t>Students share their journey map</w:t>
      </w:r>
      <w:r w:rsidR="00A40DF9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BB20D5">
        <w:rPr>
          <w:rFonts w:ascii="Times New Roman" w:eastAsia="Times New Roman" w:hAnsi="Times New Roman" w:cs="Times New Roman"/>
          <w:sz w:val="24"/>
          <w:szCs w:val="24"/>
        </w:rPr>
        <w:t xml:space="preserve"> in groups and provide feedback.</w:t>
      </w:r>
    </w:p>
    <w:p w14:paraId="57C194C0" w14:textId="77777777" w:rsidR="00E37B43" w:rsidRPr="00BB20D5" w:rsidRDefault="0057734F" w:rsidP="00674D07">
      <w:pPr>
        <w:rPr>
          <w:rFonts w:ascii="Times New Roman" w:hAnsi="Times New Roman" w:cs="Times New Roman"/>
          <w:i/>
          <w:sz w:val="24"/>
          <w:szCs w:val="24"/>
        </w:rPr>
      </w:pPr>
      <w:r w:rsidRPr="00BB20D5">
        <w:rPr>
          <w:rFonts w:ascii="Times New Roman" w:hAnsi="Times New Roman" w:cs="Times New Roman"/>
          <w:i/>
          <w:sz w:val="24"/>
          <w:szCs w:val="24"/>
        </w:rPr>
        <w:t xml:space="preserve">Note: Consult with </w:t>
      </w:r>
      <w:r w:rsidR="00A77BFD" w:rsidRPr="00BB20D5">
        <w:rPr>
          <w:rFonts w:ascii="Times New Roman" w:hAnsi="Times New Roman" w:cs="Times New Roman"/>
          <w:i/>
          <w:sz w:val="24"/>
          <w:szCs w:val="24"/>
        </w:rPr>
        <w:t xml:space="preserve">your </w:t>
      </w:r>
      <w:r w:rsidRPr="00BB20D5">
        <w:rPr>
          <w:rFonts w:ascii="Times New Roman" w:hAnsi="Times New Roman" w:cs="Times New Roman"/>
          <w:i/>
          <w:sz w:val="24"/>
          <w:szCs w:val="24"/>
        </w:rPr>
        <w:t>mentor</w:t>
      </w:r>
      <w:r w:rsidR="00A77BFD" w:rsidRPr="00BB20D5">
        <w:rPr>
          <w:rFonts w:ascii="Times New Roman" w:hAnsi="Times New Roman" w:cs="Times New Roman"/>
          <w:i/>
          <w:sz w:val="24"/>
          <w:szCs w:val="24"/>
        </w:rPr>
        <w:t>s</w:t>
      </w:r>
      <w:r w:rsidR="00186FB3" w:rsidRPr="00BB20D5">
        <w:rPr>
          <w:rFonts w:ascii="Times New Roman" w:hAnsi="Times New Roman" w:cs="Times New Roman"/>
          <w:i/>
          <w:sz w:val="24"/>
          <w:szCs w:val="24"/>
        </w:rPr>
        <w:t xml:space="preserve"> and peers and </w:t>
      </w:r>
      <w:r w:rsidRPr="00BB20D5">
        <w:rPr>
          <w:rFonts w:ascii="Times New Roman" w:hAnsi="Times New Roman" w:cs="Times New Roman"/>
          <w:i/>
          <w:sz w:val="24"/>
          <w:szCs w:val="24"/>
        </w:rPr>
        <w:t xml:space="preserve">get feedback </w:t>
      </w:r>
    </w:p>
    <w:p w14:paraId="3874787F" w14:textId="77777777" w:rsidR="000C07E6" w:rsidRDefault="000C07E6" w:rsidP="00674D07">
      <w:pPr>
        <w:rPr>
          <w:rFonts w:ascii="Times New Roman" w:hAnsi="Times New Roman" w:cs="Times New Roman"/>
          <w:sz w:val="24"/>
          <w:szCs w:val="24"/>
        </w:rPr>
      </w:pPr>
    </w:p>
    <w:p w14:paraId="673F6571" w14:textId="77777777" w:rsidR="00186FB3" w:rsidRDefault="00186FB3" w:rsidP="00674D07">
      <w:pPr>
        <w:rPr>
          <w:rFonts w:ascii="Times New Roman" w:hAnsi="Times New Roman" w:cs="Times New Roman"/>
          <w:sz w:val="24"/>
          <w:szCs w:val="24"/>
        </w:rPr>
      </w:pPr>
    </w:p>
    <w:p w14:paraId="0623A0EE" w14:textId="77777777" w:rsidR="00186FB3" w:rsidRDefault="00186FB3" w:rsidP="00674D07">
      <w:pPr>
        <w:rPr>
          <w:rFonts w:ascii="Times New Roman" w:hAnsi="Times New Roman" w:cs="Times New Roman"/>
          <w:sz w:val="24"/>
          <w:szCs w:val="24"/>
        </w:rPr>
      </w:pPr>
    </w:p>
    <w:p w14:paraId="1FE18E20" w14:textId="77777777" w:rsidR="00186FB3" w:rsidRDefault="00186FB3" w:rsidP="00674D07">
      <w:pPr>
        <w:rPr>
          <w:rFonts w:ascii="Times New Roman" w:hAnsi="Times New Roman" w:cs="Times New Roman"/>
          <w:sz w:val="24"/>
          <w:szCs w:val="24"/>
        </w:rPr>
      </w:pPr>
    </w:p>
    <w:p w14:paraId="2B1615ED" w14:textId="77777777" w:rsidR="00186FB3" w:rsidRDefault="00186FB3" w:rsidP="00674D07">
      <w:pPr>
        <w:rPr>
          <w:rFonts w:ascii="Times New Roman" w:hAnsi="Times New Roman" w:cs="Times New Roman"/>
          <w:sz w:val="24"/>
          <w:szCs w:val="24"/>
        </w:rPr>
      </w:pPr>
    </w:p>
    <w:p w14:paraId="0953F6B3" w14:textId="77777777" w:rsidR="00186FB3" w:rsidRDefault="00186FB3" w:rsidP="00674D07">
      <w:pPr>
        <w:rPr>
          <w:rFonts w:ascii="Times New Roman" w:hAnsi="Times New Roman" w:cs="Times New Roman"/>
          <w:sz w:val="24"/>
          <w:szCs w:val="24"/>
        </w:rPr>
      </w:pPr>
    </w:p>
    <w:p w14:paraId="752BDD15" w14:textId="77777777" w:rsidR="00186FB3" w:rsidRDefault="00186FB3" w:rsidP="00674D07">
      <w:pPr>
        <w:rPr>
          <w:rFonts w:ascii="Times New Roman" w:hAnsi="Times New Roman" w:cs="Times New Roman"/>
          <w:sz w:val="24"/>
          <w:szCs w:val="24"/>
        </w:rPr>
      </w:pPr>
    </w:p>
    <w:p w14:paraId="2ECD6757" w14:textId="77777777" w:rsidR="00186FB3" w:rsidRDefault="00186FB3" w:rsidP="00674D07">
      <w:pPr>
        <w:rPr>
          <w:rFonts w:ascii="Times New Roman" w:hAnsi="Times New Roman" w:cs="Times New Roman"/>
          <w:sz w:val="24"/>
          <w:szCs w:val="24"/>
        </w:rPr>
      </w:pPr>
    </w:p>
    <w:p w14:paraId="19024010" w14:textId="77777777" w:rsidR="000C07E6" w:rsidRDefault="000C07E6" w:rsidP="00674D07">
      <w:pPr>
        <w:rPr>
          <w:rFonts w:ascii="Times New Roman" w:hAnsi="Times New Roman" w:cs="Times New Roman"/>
          <w:sz w:val="24"/>
          <w:szCs w:val="24"/>
        </w:rPr>
      </w:pPr>
    </w:p>
    <w:p w14:paraId="066055EC" w14:textId="77777777" w:rsidR="00D92ABA" w:rsidRDefault="006D25FB" w:rsidP="00D92ABA">
      <w:pPr>
        <w:jc w:val="center"/>
        <w:rPr>
          <w:rFonts w:ascii="Times New Roman" w:eastAsia="Times New Roman" w:hAnsi="Times New Roman" w:cs="Times New Roman"/>
          <w:b/>
          <w:color w:val="2D3B45"/>
          <w:sz w:val="24"/>
          <w:szCs w:val="24"/>
          <w:u w:val="single"/>
        </w:rPr>
      </w:pPr>
      <w:r w:rsidRPr="006933EF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Session# </w:t>
      </w:r>
      <w:r w:rsidR="008D69A2" w:rsidRPr="006933EF">
        <w:rPr>
          <w:rFonts w:ascii="Times New Roman" w:hAnsi="Times New Roman" w:cs="Times New Roman"/>
          <w:b/>
          <w:sz w:val="24"/>
          <w:szCs w:val="24"/>
          <w:u w:val="single"/>
        </w:rPr>
        <w:t>7</w:t>
      </w:r>
      <w:r w:rsidRPr="006933EF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8D69A2" w:rsidRPr="006933EF">
        <w:rPr>
          <w:rFonts w:ascii="Times New Roman" w:eastAsia="Times New Roman" w:hAnsi="Times New Roman" w:cs="Times New Roman"/>
          <w:b/>
          <w:color w:val="2D3B45"/>
          <w:sz w:val="24"/>
          <w:szCs w:val="24"/>
          <w:u w:val="single"/>
        </w:rPr>
        <w:t>Share</w:t>
      </w:r>
      <w:r w:rsidRPr="006933EF">
        <w:rPr>
          <w:rFonts w:ascii="Times New Roman" w:eastAsia="Times New Roman" w:hAnsi="Times New Roman" w:cs="Times New Roman"/>
          <w:b/>
          <w:color w:val="2D3B45"/>
          <w:sz w:val="24"/>
          <w:szCs w:val="24"/>
          <w:u w:val="single"/>
        </w:rPr>
        <w:t xml:space="preserve"> journey maps</w:t>
      </w:r>
      <w:r w:rsidR="008D69A2" w:rsidRPr="006933EF">
        <w:rPr>
          <w:rFonts w:ascii="Times New Roman" w:eastAsia="Times New Roman" w:hAnsi="Times New Roman" w:cs="Times New Roman"/>
          <w:b/>
          <w:color w:val="2D3B45"/>
          <w:sz w:val="24"/>
          <w:szCs w:val="24"/>
          <w:u w:val="single"/>
        </w:rPr>
        <w:t xml:space="preserve"> and </w:t>
      </w:r>
      <w:r w:rsidR="00186FB3">
        <w:rPr>
          <w:rFonts w:ascii="Times New Roman" w:eastAsia="Times New Roman" w:hAnsi="Times New Roman" w:cs="Times New Roman"/>
          <w:b/>
          <w:color w:val="2D3B45"/>
          <w:sz w:val="24"/>
          <w:szCs w:val="24"/>
          <w:u w:val="single"/>
        </w:rPr>
        <w:t>reflects</w:t>
      </w:r>
      <w:r w:rsidR="008D69A2" w:rsidRPr="006933EF">
        <w:rPr>
          <w:rFonts w:ascii="Times New Roman" w:eastAsia="Times New Roman" w:hAnsi="Times New Roman" w:cs="Times New Roman"/>
          <w:b/>
          <w:color w:val="2D3B45"/>
          <w:sz w:val="24"/>
          <w:szCs w:val="24"/>
          <w:u w:val="single"/>
        </w:rPr>
        <w:t xml:space="preserve"> on learning and </w:t>
      </w:r>
      <w:proofErr w:type="gramStart"/>
      <w:r w:rsidR="00EA6279" w:rsidRPr="006933EF">
        <w:rPr>
          <w:rFonts w:ascii="Times New Roman" w:eastAsia="Times New Roman" w:hAnsi="Times New Roman" w:cs="Times New Roman"/>
          <w:b/>
          <w:color w:val="2D3B45"/>
          <w:sz w:val="24"/>
          <w:szCs w:val="24"/>
          <w:u w:val="single"/>
        </w:rPr>
        <w:t>experience</w:t>
      </w:r>
      <w:proofErr w:type="gramEnd"/>
    </w:p>
    <w:p w14:paraId="38CCE360" w14:textId="4FB892DD" w:rsidR="00D92ABA" w:rsidRDefault="00733D37" w:rsidP="00D92AB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 11-22-2022</w:t>
      </w:r>
      <w:r w:rsidR="00D92ABA" w:rsidRPr="006933EF">
        <w:rPr>
          <w:rFonts w:ascii="Times New Roman" w:hAnsi="Times New Roman" w:cs="Times New Roman"/>
          <w:b/>
          <w:sz w:val="24"/>
          <w:szCs w:val="24"/>
        </w:rPr>
        <w:t xml:space="preserve"> Time: </w:t>
      </w:r>
      <w:r>
        <w:rPr>
          <w:rFonts w:ascii="Times New Roman" w:hAnsi="Times New Roman" w:cs="Times New Roman"/>
          <w:b/>
          <w:sz w:val="24"/>
          <w:szCs w:val="24"/>
        </w:rPr>
        <w:t>9 am (</w:t>
      </w:r>
      <w:r w:rsidR="00D92ABA" w:rsidRPr="006933EF">
        <w:rPr>
          <w:rFonts w:ascii="Times New Roman" w:hAnsi="Times New Roman" w:cs="Times New Roman"/>
          <w:b/>
          <w:sz w:val="24"/>
          <w:szCs w:val="24"/>
        </w:rPr>
        <w:t>45 minutes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273BACE6" w14:textId="77777777" w:rsidR="00D92ABA" w:rsidRPr="00D92ABA" w:rsidRDefault="00D92ABA" w:rsidP="00D92ABA">
      <w:pPr>
        <w:spacing w:after="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D92ABA">
        <w:rPr>
          <w:rFonts w:ascii="Times New Roman" w:eastAsia="Times New Roman" w:hAnsi="Times New Roman" w:cs="Times New Roman"/>
          <w:color w:val="2D3B45"/>
          <w:sz w:val="24"/>
          <w:szCs w:val="24"/>
        </w:rPr>
        <w:t>Mentees:</w:t>
      </w:r>
    </w:p>
    <w:p w14:paraId="3764B0EC" w14:textId="77777777" w:rsidR="008D69A2" w:rsidRPr="008D69A2" w:rsidRDefault="008D69A2" w:rsidP="00D92ABA">
      <w:pPr>
        <w:pStyle w:val="ListParagraph"/>
        <w:numPr>
          <w:ilvl w:val="0"/>
          <w:numId w:val="16"/>
        </w:numPr>
        <w:spacing w:after="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8D69A2">
        <w:rPr>
          <w:rFonts w:ascii="Times New Roman" w:eastAsia="Times New Roman" w:hAnsi="Times New Roman" w:cs="Times New Roman"/>
          <w:color w:val="2D3B45"/>
          <w:sz w:val="24"/>
          <w:szCs w:val="24"/>
        </w:rPr>
        <w:t>Share your journey map</w:t>
      </w:r>
      <w:r w:rsidR="00186FB3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o the class</w:t>
      </w:r>
      <w:r w:rsidRPr="008D69A2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and reflect on your learning and </w:t>
      </w:r>
      <w:proofErr w:type="gramStart"/>
      <w:r w:rsidR="003855E0" w:rsidRPr="008D69A2">
        <w:rPr>
          <w:rFonts w:ascii="Times New Roman" w:eastAsia="Times New Roman" w:hAnsi="Times New Roman" w:cs="Times New Roman"/>
          <w:color w:val="2D3B45"/>
          <w:sz w:val="24"/>
          <w:szCs w:val="24"/>
        </w:rPr>
        <w:t>experience</w:t>
      </w:r>
      <w:proofErr w:type="gramEnd"/>
    </w:p>
    <w:p w14:paraId="2CE41E82" w14:textId="77777777" w:rsidR="008D69A2" w:rsidRPr="003855E0" w:rsidRDefault="008D69A2" w:rsidP="00D92ABA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D69A2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Complete the </w:t>
      </w:r>
      <w:r w:rsidR="006933E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post-course </w:t>
      </w:r>
      <w:r w:rsidRPr="008D69A2">
        <w:rPr>
          <w:rFonts w:ascii="Times New Roman" w:eastAsia="Times New Roman" w:hAnsi="Times New Roman" w:cs="Times New Roman"/>
          <w:color w:val="2D3B45"/>
          <w:sz w:val="24"/>
          <w:szCs w:val="24"/>
        </w:rPr>
        <w:t>survey</w:t>
      </w:r>
      <w:r w:rsidR="006933E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(outside class)</w:t>
      </w:r>
    </w:p>
    <w:p w14:paraId="467333B9" w14:textId="77777777" w:rsidR="006933EF" w:rsidRDefault="006933EF" w:rsidP="003855E0">
      <w:pPr>
        <w:rPr>
          <w:rFonts w:ascii="Times New Roman" w:hAnsi="Times New Roman" w:cs="Times New Roman"/>
          <w:sz w:val="24"/>
          <w:szCs w:val="24"/>
        </w:rPr>
      </w:pPr>
    </w:p>
    <w:p w14:paraId="4C941985" w14:textId="77777777" w:rsidR="006933EF" w:rsidRDefault="006933EF" w:rsidP="00A77BF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3855E0">
        <w:rPr>
          <w:rFonts w:ascii="Times New Roman" w:hAnsi="Times New Roman" w:cs="Times New Roman"/>
          <w:sz w:val="24"/>
          <w:szCs w:val="24"/>
        </w:rPr>
        <w:t>ubmi</w:t>
      </w:r>
      <w:r>
        <w:rPr>
          <w:rFonts w:ascii="Times New Roman" w:hAnsi="Times New Roman" w:cs="Times New Roman"/>
          <w:sz w:val="24"/>
          <w:szCs w:val="24"/>
        </w:rPr>
        <w:t>ssion</w:t>
      </w:r>
      <w:r w:rsidR="003855E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8A3F0EF" w14:textId="77777777" w:rsidR="006933EF" w:rsidRDefault="006933EF" w:rsidP="00A77BFD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urney map</w:t>
      </w:r>
    </w:p>
    <w:p w14:paraId="745EF70F" w14:textId="77777777" w:rsidR="006933EF" w:rsidRDefault="006933EF" w:rsidP="00A77BFD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ation slides</w:t>
      </w:r>
    </w:p>
    <w:p w14:paraId="7A38EC69" w14:textId="77777777" w:rsidR="006933EF" w:rsidRDefault="006933EF" w:rsidP="00A77BFD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survey</w:t>
      </w:r>
    </w:p>
    <w:p w14:paraId="74D282FC" w14:textId="77777777" w:rsidR="003855E0" w:rsidRPr="006933EF" w:rsidRDefault="006933EF" w:rsidP="00A77BFD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 paper</w:t>
      </w:r>
    </w:p>
    <w:p w14:paraId="4AF7EDB7" w14:textId="77777777" w:rsidR="006D25FB" w:rsidRDefault="006D25FB" w:rsidP="00674D07">
      <w:pPr>
        <w:rPr>
          <w:rFonts w:ascii="Times New Roman" w:hAnsi="Times New Roman" w:cs="Times New Roman"/>
          <w:sz w:val="24"/>
          <w:szCs w:val="24"/>
        </w:rPr>
      </w:pPr>
    </w:p>
    <w:p w14:paraId="24675C2D" w14:textId="77777777" w:rsidR="00451A30" w:rsidRDefault="00451A30" w:rsidP="00674D07">
      <w:pPr>
        <w:rPr>
          <w:rFonts w:ascii="Times New Roman" w:hAnsi="Times New Roman" w:cs="Times New Roman"/>
          <w:sz w:val="24"/>
          <w:szCs w:val="24"/>
        </w:rPr>
      </w:pPr>
    </w:p>
    <w:p w14:paraId="2C47E3E5" w14:textId="77777777" w:rsidR="00451A30" w:rsidRDefault="00451A30" w:rsidP="00674D07">
      <w:pPr>
        <w:rPr>
          <w:rFonts w:ascii="Times New Roman" w:hAnsi="Times New Roman" w:cs="Times New Roman"/>
          <w:sz w:val="24"/>
          <w:szCs w:val="24"/>
        </w:rPr>
      </w:pPr>
    </w:p>
    <w:p w14:paraId="5CFE8ED9" w14:textId="77777777" w:rsidR="00451A30" w:rsidRDefault="00725C02" w:rsidP="001D649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entoring a</w:t>
      </w:r>
      <w:r w:rsidR="00451A30" w:rsidRPr="001D649B">
        <w:rPr>
          <w:rFonts w:ascii="Times New Roman" w:hAnsi="Times New Roman" w:cs="Times New Roman"/>
          <w:b/>
          <w:sz w:val="28"/>
          <w:szCs w:val="28"/>
        </w:rPr>
        <w:t xml:space="preserve">ctivity for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second-</w:t>
      </w:r>
      <w:r w:rsidR="00451A30" w:rsidRPr="00725C02">
        <w:rPr>
          <w:rFonts w:ascii="Times New Roman" w:hAnsi="Times New Roman" w:cs="Times New Roman"/>
          <w:b/>
          <w:sz w:val="28"/>
          <w:szCs w:val="28"/>
          <w:u w:val="single"/>
        </w:rPr>
        <w:t>term</w:t>
      </w:r>
      <w:r w:rsidR="001D649B">
        <w:rPr>
          <w:rFonts w:ascii="Times New Roman" w:hAnsi="Times New Roman" w:cs="Times New Roman"/>
          <w:b/>
          <w:sz w:val="28"/>
          <w:szCs w:val="28"/>
        </w:rPr>
        <w:t xml:space="preserve"> students</w:t>
      </w:r>
    </w:p>
    <w:p w14:paraId="2CBAFFB0" w14:textId="77777777" w:rsidR="00667751" w:rsidRDefault="00241C3B" w:rsidP="001D64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ssion#</w:t>
      </w:r>
      <w:r w:rsidR="00667751">
        <w:rPr>
          <w:rFonts w:ascii="Times New Roman" w:hAnsi="Times New Roman" w:cs="Times New Roman"/>
          <w:sz w:val="24"/>
          <w:szCs w:val="24"/>
        </w:rPr>
        <w:t>1</w:t>
      </w:r>
      <w:r w:rsidR="003C1A64">
        <w:rPr>
          <w:rFonts w:ascii="Times New Roman" w:hAnsi="Times New Roman" w:cs="Times New Roman"/>
          <w:sz w:val="24"/>
          <w:szCs w:val="24"/>
        </w:rPr>
        <w:t xml:space="preserve">: </w:t>
      </w:r>
      <w:r w:rsidR="00667751">
        <w:rPr>
          <w:rFonts w:ascii="Times New Roman" w:hAnsi="Times New Roman" w:cs="Times New Roman"/>
          <w:sz w:val="24"/>
          <w:szCs w:val="24"/>
        </w:rPr>
        <w:t xml:space="preserve"> Same</w:t>
      </w:r>
    </w:p>
    <w:p w14:paraId="1CEFC926" w14:textId="77777777" w:rsidR="001D649B" w:rsidRDefault="00667751" w:rsidP="001D64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ssion#2: </w:t>
      </w:r>
      <w:r w:rsidR="0008453E">
        <w:rPr>
          <w:rFonts w:ascii="Times New Roman" w:hAnsi="Times New Roman" w:cs="Times New Roman"/>
          <w:sz w:val="24"/>
          <w:szCs w:val="24"/>
        </w:rPr>
        <w:t>Is there any change in your perceptions since last time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E6863">
        <w:rPr>
          <w:rFonts w:ascii="Times New Roman" w:hAnsi="Times New Roman" w:cs="Times New Roman"/>
          <w:sz w:val="24"/>
          <w:szCs w:val="24"/>
        </w:rPr>
        <w:t>For e</w:t>
      </w:r>
      <w:r>
        <w:rPr>
          <w:rFonts w:ascii="Times New Roman" w:hAnsi="Times New Roman" w:cs="Times New Roman"/>
          <w:sz w:val="24"/>
          <w:szCs w:val="24"/>
        </w:rPr>
        <w:t xml:space="preserve">xample, </w:t>
      </w:r>
      <w:proofErr w:type="gramStart"/>
      <w:r>
        <w:rPr>
          <w:rFonts w:ascii="Times New Roman" w:hAnsi="Times New Roman" w:cs="Times New Roman"/>
          <w:sz w:val="24"/>
          <w:szCs w:val="24"/>
        </w:rPr>
        <w:t>D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 see “Computing as a career” differently compared to </w:t>
      </w:r>
      <w:r w:rsidR="00A40DF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st time?</w:t>
      </w:r>
    </w:p>
    <w:p w14:paraId="360471D9" w14:textId="77777777" w:rsidR="00667751" w:rsidRDefault="00667751" w:rsidP="001D64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ssion#3: Same. However, is there any change in your perceptions (on any topics) since </w:t>
      </w:r>
      <w:r w:rsidR="00DE686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st time you completed this survey?</w:t>
      </w:r>
    </w:p>
    <w:p w14:paraId="639070C4" w14:textId="77777777" w:rsidR="00667751" w:rsidRDefault="00241C3B" w:rsidP="001D64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ssion#</w:t>
      </w:r>
      <w:r w:rsidR="00667751">
        <w:rPr>
          <w:rFonts w:ascii="Times New Roman" w:hAnsi="Times New Roman" w:cs="Times New Roman"/>
          <w:sz w:val="24"/>
          <w:szCs w:val="24"/>
        </w:rPr>
        <w:t xml:space="preserve">4: Did any of the strategies </w:t>
      </w:r>
      <w:r w:rsidR="00DE6863">
        <w:rPr>
          <w:rFonts w:ascii="Times New Roman" w:hAnsi="Times New Roman" w:cs="Times New Roman"/>
          <w:sz w:val="24"/>
          <w:szCs w:val="24"/>
        </w:rPr>
        <w:t xml:space="preserve">(you planned the last term) </w:t>
      </w:r>
      <w:r w:rsidR="00667751">
        <w:rPr>
          <w:rFonts w:ascii="Times New Roman" w:hAnsi="Times New Roman" w:cs="Times New Roman"/>
          <w:sz w:val="24"/>
          <w:szCs w:val="24"/>
        </w:rPr>
        <w:t>you tried</w:t>
      </w:r>
      <w:r w:rsidR="00DE6863">
        <w:rPr>
          <w:rFonts w:ascii="Times New Roman" w:hAnsi="Times New Roman" w:cs="Times New Roman"/>
          <w:sz w:val="24"/>
          <w:szCs w:val="24"/>
        </w:rPr>
        <w:t xml:space="preserve"> but that did not work? If yes, d</w:t>
      </w:r>
      <w:r w:rsidR="00667751">
        <w:rPr>
          <w:rFonts w:ascii="Times New Roman" w:hAnsi="Times New Roman" w:cs="Times New Roman"/>
          <w:sz w:val="24"/>
          <w:szCs w:val="24"/>
        </w:rPr>
        <w:t>o you have a different plan now</w:t>
      </w:r>
      <w:r w:rsidR="00DE6863">
        <w:rPr>
          <w:rFonts w:ascii="Times New Roman" w:hAnsi="Times New Roman" w:cs="Times New Roman"/>
          <w:sz w:val="24"/>
          <w:szCs w:val="24"/>
        </w:rPr>
        <w:t>,</w:t>
      </w:r>
      <w:r w:rsidR="00667751">
        <w:rPr>
          <w:rFonts w:ascii="Times New Roman" w:hAnsi="Times New Roman" w:cs="Times New Roman"/>
          <w:sz w:val="24"/>
          <w:szCs w:val="24"/>
        </w:rPr>
        <w:t xml:space="preserve"> and why are you thinking this should work? </w:t>
      </w:r>
    </w:p>
    <w:p w14:paraId="3742EE5D" w14:textId="77777777" w:rsidR="001D649B" w:rsidRDefault="001D649B" w:rsidP="001D649B">
      <w:pPr>
        <w:rPr>
          <w:rFonts w:ascii="Times New Roman" w:hAnsi="Times New Roman" w:cs="Times New Roman"/>
          <w:sz w:val="24"/>
          <w:szCs w:val="24"/>
        </w:rPr>
      </w:pPr>
      <w:r w:rsidRPr="001D649B">
        <w:rPr>
          <w:rFonts w:ascii="Times New Roman" w:hAnsi="Times New Roman" w:cs="Times New Roman"/>
          <w:sz w:val="24"/>
          <w:szCs w:val="24"/>
        </w:rPr>
        <w:t>Session</w:t>
      </w:r>
      <w:r w:rsidR="00241C3B">
        <w:rPr>
          <w:rFonts w:ascii="Times New Roman" w:hAnsi="Times New Roman" w:cs="Times New Roman"/>
          <w:sz w:val="24"/>
          <w:szCs w:val="24"/>
        </w:rPr>
        <w:t>#</w:t>
      </w:r>
      <w:r w:rsidRPr="001D649B">
        <w:rPr>
          <w:rFonts w:ascii="Times New Roman" w:hAnsi="Times New Roman" w:cs="Times New Roman"/>
          <w:sz w:val="24"/>
          <w:szCs w:val="24"/>
        </w:rPr>
        <w:t>5&amp;6:</w:t>
      </w:r>
    </w:p>
    <w:p w14:paraId="1DBF337D" w14:textId="77777777" w:rsidR="001D649B" w:rsidRDefault="001D649B" w:rsidP="001D649B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ke the journey map you created in </w:t>
      </w:r>
      <w:r w:rsidR="00DE686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revious term and update it based on your current standings.</w:t>
      </w:r>
    </w:p>
    <w:p w14:paraId="4B2703BF" w14:textId="77777777" w:rsidR="001D649B" w:rsidRDefault="001D649B" w:rsidP="001D649B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 with the mentor to review your goals </w:t>
      </w:r>
      <w:r w:rsidR="00B32CAC">
        <w:rPr>
          <w:rFonts w:ascii="Times New Roman" w:hAnsi="Times New Roman" w:cs="Times New Roman"/>
          <w:sz w:val="24"/>
          <w:szCs w:val="24"/>
        </w:rPr>
        <w:t>(by critically analyzing your goals based on your interest, strength, and weakness)</w:t>
      </w:r>
    </w:p>
    <w:p w14:paraId="32C79F36" w14:textId="77777777" w:rsidR="001D649B" w:rsidRPr="001D649B" w:rsidRDefault="001D649B" w:rsidP="001D649B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 strategies and detail</w:t>
      </w:r>
      <w:r w:rsidR="00DE6863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plans to reach your next academic year</w:t>
      </w:r>
      <w:r w:rsidR="00DE6863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goal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33B8E1" w14:textId="77777777" w:rsidR="001D649B" w:rsidRDefault="001D649B" w:rsidP="001D649B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E48568B" w14:textId="77777777" w:rsidR="001D649B" w:rsidRDefault="001D649B" w:rsidP="001D649B">
      <w:pPr>
        <w:rPr>
          <w:rFonts w:ascii="Times New Roman" w:hAnsi="Times New Roman" w:cs="Times New Roman"/>
          <w:sz w:val="24"/>
          <w:szCs w:val="24"/>
        </w:rPr>
      </w:pPr>
    </w:p>
    <w:p w14:paraId="682D0549" w14:textId="77777777" w:rsidR="00E71678" w:rsidRDefault="00E71678" w:rsidP="001D649B">
      <w:pPr>
        <w:rPr>
          <w:rFonts w:ascii="Times New Roman" w:hAnsi="Times New Roman" w:cs="Times New Roman"/>
          <w:sz w:val="24"/>
          <w:szCs w:val="24"/>
        </w:rPr>
      </w:pPr>
    </w:p>
    <w:p w14:paraId="2230A5DA" w14:textId="77777777" w:rsidR="00DE7B2C" w:rsidRDefault="00DE7B2C" w:rsidP="001D649B">
      <w:pPr>
        <w:rPr>
          <w:rFonts w:ascii="Times New Roman" w:hAnsi="Times New Roman" w:cs="Times New Roman"/>
          <w:sz w:val="24"/>
          <w:szCs w:val="24"/>
        </w:rPr>
      </w:pPr>
    </w:p>
    <w:p w14:paraId="3F5757FD" w14:textId="77777777" w:rsidR="00241C3B" w:rsidRDefault="00241C3B" w:rsidP="001D649B">
      <w:pPr>
        <w:rPr>
          <w:rFonts w:ascii="Times New Roman" w:hAnsi="Times New Roman" w:cs="Times New Roman"/>
          <w:sz w:val="24"/>
          <w:szCs w:val="24"/>
        </w:rPr>
      </w:pPr>
    </w:p>
    <w:sectPr w:rsidR="00241C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D5E26"/>
    <w:multiLevelType w:val="hybridMultilevel"/>
    <w:tmpl w:val="38D4A0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66CC4"/>
    <w:multiLevelType w:val="hybridMultilevel"/>
    <w:tmpl w:val="B2061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1793E"/>
    <w:multiLevelType w:val="multilevel"/>
    <w:tmpl w:val="03342C7C"/>
    <w:lvl w:ilvl="0">
      <w:start w:val="1"/>
      <w:numFmt w:val="bullet"/>
      <w:lvlText w:val=""/>
      <w:lvlJc w:val="left"/>
      <w:pPr>
        <w:tabs>
          <w:tab w:val="num" w:pos="2835"/>
        </w:tabs>
        <w:ind w:left="283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555"/>
        </w:tabs>
        <w:ind w:left="355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275"/>
        </w:tabs>
        <w:ind w:left="427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995"/>
        </w:tabs>
        <w:ind w:left="499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15"/>
        </w:tabs>
        <w:ind w:left="571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35"/>
        </w:tabs>
        <w:ind w:left="643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155"/>
        </w:tabs>
        <w:ind w:left="715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875"/>
        </w:tabs>
        <w:ind w:left="787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595"/>
        </w:tabs>
        <w:ind w:left="8595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6C5C5C"/>
    <w:multiLevelType w:val="multilevel"/>
    <w:tmpl w:val="02106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6C190C"/>
    <w:multiLevelType w:val="hybridMultilevel"/>
    <w:tmpl w:val="08E0D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A6CD4"/>
    <w:multiLevelType w:val="hybridMultilevel"/>
    <w:tmpl w:val="C0E25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B225C0"/>
    <w:multiLevelType w:val="hybridMultilevel"/>
    <w:tmpl w:val="C778E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2F7EA6"/>
    <w:multiLevelType w:val="hybridMultilevel"/>
    <w:tmpl w:val="0142B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9F0437"/>
    <w:multiLevelType w:val="multilevel"/>
    <w:tmpl w:val="AFBEB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C12BD1"/>
    <w:multiLevelType w:val="hybridMultilevel"/>
    <w:tmpl w:val="4E3CB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7D647A"/>
    <w:multiLevelType w:val="hybridMultilevel"/>
    <w:tmpl w:val="A5788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F77C1"/>
    <w:multiLevelType w:val="hybridMultilevel"/>
    <w:tmpl w:val="FF0AA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E7757E"/>
    <w:multiLevelType w:val="hybridMultilevel"/>
    <w:tmpl w:val="680AC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1A25C8"/>
    <w:multiLevelType w:val="hybridMultilevel"/>
    <w:tmpl w:val="31D0788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4" w15:restartNumberingAfterBreak="0">
    <w:nsid w:val="5270695B"/>
    <w:multiLevelType w:val="hybridMultilevel"/>
    <w:tmpl w:val="19320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DD3E96"/>
    <w:multiLevelType w:val="multilevel"/>
    <w:tmpl w:val="8C144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9F6AED"/>
    <w:multiLevelType w:val="hybridMultilevel"/>
    <w:tmpl w:val="54C2F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FA184E"/>
    <w:multiLevelType w:val="hybridMultilevel"/>
    <w:tmpl w:val="4192C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8275C3"/>
    <w:multiLevelType w:val="multilevel"/>
    <w:tmpl w:val="1032A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951F9A"/>
    <w:multiLevelType w:val="hybridMultilevel"/>
    <w:tmpl w:val="0F360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5D3610"/>
    <w:multiLevelType w:val="hybridMultilevel"/>
    <w:tmpl w:val="81C4B8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2521E6"/>
    <w:multiLevelType w:val="hybridMultilevel"/>
    <w:tmpl w:val="3C3EA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12E41"/>
    <w:multiLevelType w:val="hybridMultilevel"/>
    <w:tmpl w:val="F9C6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555D9B"/>
    <w:multiLevelType w:val="hybridMultilevel"/>
    <w:tmpl w:val="97528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94238"/>
    <w:multiLevelType w:val="hybridMultilevel"/>
    <w:tmpl w:val="95988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BB0617"/>
    <w:multiLevelType w:val="hybridMultilevel"/>
    <w:tmpl w:val="167003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88220484">
    <w:abstractNumId w:val="9"/>
  </w:num>
  <w:num w:numId="2" w16cid:durableId="2089686863">
    <w:abstractNumId w:val="0"/>
  </w:num>
  <w:num w:numId="3" w16cid:durableId="1871991362">
    <w:abstractNumId w:val="10"/>
  </w:num>
  <w:num w:numId="4" w16cid:durableId="1437600223">
    <w:abstractNumId w:val="1"/>
  </w:num>
  <w:num w:numId="5" w16cid:durableId="887566803">
    <w:abstractNumId w:val="24"/>
  </w:num>
  <w:num w:numId="6" w16cid:durableId="1950970261">
    <w:abstractNumId w:val="19"/>
  </w:num>
  <w:num w:numId="7" w16cid:durableId="1565876014">
    <w:abstractNumId w:val="7"/>
  </w:num>
  <w:num w:numId="8" w16cid:durableId="1135874207">
    <w:abstractNumId w:val="23"/>
  </w:num>
  <w:num w:numId="9" w16cid:durableId="1051464724">
    <w:abstractNumId w:val="16"/>
  </w:num>
  <w:num w:numId="10" w16cid:durableId="1565525847">
    <w:abstractNumId w:val="21"/>
  </w:num>
  <w:num w:numId="11" w16cid:durableId="1791589728">
    <w:abstractNumId w:val="2"/>
  </w:num>
  <w:num w:numId="12" w16cid:durableId="290943209">
    <w:abstractNumId w:val="18"/>
  </w:num>
  <w:num w:numId="13" w16cid:durableId="1489323156">
    <w:abstractNumId w:val="15"/>
  </w:num>
  <w:num w:numId="14" w16cid:durableId="1027754767">
    <w:abstractNumId w:val="3"/>
  </w:num>
  <w:num w:numId="15" w16cid:durableId="1647125397">
    <w:abstractNumId w:val="8"/>
  </w:num>
  <w:num w:numId="16" w16cid:durableId="1592615575">
    <w:abstractNumId w:val="22"/>
  </w:num>
  <w:num w:numId="17" w16cid:durableId="1086803806">
    <w:abstractNumId w:val="5"/>
  </w:num>
  <w:num w:numId="18" w16cid:durableId="750472751">
    <w:abstractNumId w:val="6"/>
  </w:num>
  <w:num w:numId="19" w16cid:durableId="1352219032">
    <w:abstractNumId w:val="11"/>
  </w:num>
  <w:num w:numId="20" w16cid:durableId="1354963273">
    <w:abstractNumId w:val="14"/>
  </w:num>
  <w:num w:numId="21" w16cid:durableId="716898561">
    <w:abstractNumId w:val="17"/>
  </w:num>
  <w:num w:numId="22" w16cid:durableId="1360427509">
    <w:abstractNumId w:val="25"/>
  </w:num>
  <w:num w:numId="23" w16cid:durableId="711421661">
    <w:abstractNumId w:val="20"/>
  </w:num>
  <w:num w:numId="24" w16cid:durableId="1944877901">
    <w:abstractNumId w:val="4"/>
  </w:num>
  <w:num w:numId="25" w16cid:durableId="2023969659">
    <w:abstractNumId w:val="12"/>
  </w:num>
  <w:num w:numId="26" w16cid:durableId="13957365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jMxMLY0MDMytjBQ0lEKTi0uzszPAykwNKgFAEiYkqktAAAA"/>
  </w:docVars>
  <w:rsids>
    <w:rsidRoot w:val="003931C0"/>
    <w:rsid w:val="00003E85"/>
    <w:rsid w:val="00015D0B"/>
    <w:rsid w:val="000272F9"/>
    <w:rsid w:val="00027AB1"/>
    <w:rsid w:val="00073D3E"/>
    <w:rsid w:val="0008453E"/>
    <w:rsid w:val="000C07E6"/>
    <w:rsid w:val="000F3F99"/>
    <w:rsid w:val="001237DC"/>
    <w:rsid w:val="00150045"/>
    <w:rsid w:val="00186FB3"/>
    <w:rsid w:val="001A20E1"/>
    <w:rsid w:val="001C780A"/>
    <w:rsid w:val="001D649B"/>
    <w:rsid w:val="001F3A38"/>
    <w:rsid w:val="00203660"/>
    <w:rsid w:val="002068AB"/>
    <w:rsid w:val="002115E5"/>
    <w:rsid w:val="00235509"/>
    <w:rsid w:val="00241C3B"/>
    <w:rsid w:val="00253793"/>
    <w:rsid w:val="002553A7"/>
    <w:rsid w:val="00284857"/>
    <w:rsid w:val="002C0680"/>
    <w:rsid w:val="002C3E80"/>
    <w:rsid w:val="002D738C"/>
    <w:rsid w:val="002F6FFE"/>
    <w:rsid w:val="003106CB"/>
    <w:rsid w:val="0032221D"/>
    <w:rsid w:val="00381875"/>
    <w:rsid w:val="003855E0"/>
    <w:rsid w:val="003931C0"/>
    <w:rsid w:val="003A2472"/>
    <w:rsid w:val="003C1A64"/>
    <w:rsid w:val="003C7CDA"/>
    <w:rsid w:val="003F0954"/>
    <w:rsid w:val="00442673"/>
    <w:rsid w:val="00446108"/>
    <w:rsid w:val="004512A6"/>
    <w:rsid w:val="00451A30"/>
    <w:rsid w:val="00474899"/>
    <w:rsid w:val="004B3283"/>
    <w:rsid w:val="004C38F4"/>
    <w:rsid w:val="004C5EFE"/>
    <w:rsid w:val="005462C1"/>
    <w:rsid w:val="0056202A"/>
    <w:rsid w:val="00564645"/>
    <w:rsid w:val="0057734F"/>
    <w:rsid w:val="005948F8"/>
    <w:rsid w:val="005B167E"/>
    <w:rsid w:val="005B569D"/>
    <w:rsid w:val="005D58BC"/>
    <w:rsid w:val="005E3F17"/>
    <w:rsid w:val="00606DBA"/>
    <w:rsid w:val="00656C63"/>
    <w:rsid w:val="0066062E"/>
    <w:rsid w:val="00667751"/>
    <w:rsid w:val="00674D07"/>
    <w:rsid w:val="00684F50"/>
    <w:rsid w:val="006933EF"/>
    <w:rsid w:val="006B2D3D"/>
    <w:rsid w:val="006B30C3"/>
    <w:rsid w:val="006D25FB"/>
    <w:rsid w:val="006D7BF9"/>
    <w:rsid w:val="00704FE2"/>
    <w:rsid w:val="00725C02"/>
    <w:rsid w:val="00733D37"/>
    <w:rsid w:val="00734594"/>
    <w:rsid w:val="00741C3C"/>
    <w:rsid w:val="0077490E"/>
    <w:rsid w:val="00782796"/>
    <w:rsid w:val="00791C95"/>
    <w:rsid w:val="007F14E8"/>
    <w:rsid w:val="007F2345"/>
    <w:rsid w:val="00805DC7"/>
    <w:rsid w:val="00815CC9"/>
    <w:rsid w:val="008257C9"/>
    <w:rsid w:val="00871278"/>
    <w:rsid w:val="00877FE3"/>
    <w:rsid w:val="008866C8"/>
    <w:rsid w:val="008977F3"/>
    <w:rsid w:val="008A5B28"/>
    <w:rsid w:val="008D69A2"/>
    <w:rsid w:val="008E5AE2"/>
    <w:rsid w:val="00925B3E"/>
    <w:rsid w:val="00937BC7"/>
    <w:rsid w:val="009512FA"/>
    <w:rsid w:val="0097779C"/>
    <w:rsid w:val="009825B7"/>
    <w:rsid w:val="00A01E0A"/>
    <w:rsid w:val="00A14724"/>
    <w:rsid w:val="00A40DF9"/>
    <w:rsid w:val="00A5318A"/>
    <w:rsid w:val="00A563ED"/>
    <w:rsid w:val="00A63968"/>
    <w:rsid w:val="00A76A8C"/>
    <w:rsid w:val="00A77BFD"/>
    <w:rsid w:val="00AB1FDF"/>
    <w:rsid w:val="00AD20F6"/>
    <w:rsid w:val="00AD66C7"/>
    <w:rsid w:val="00AE3255"/>
    <w:rsid w:val="00AE6D0F"/>
    <w:rsid w:val="00B116D0"/>
    <w:rsid w:val="00B317F4"/>
    <w:rsid w:val="00B32CAC"/>
    <w:rsid w:val="00B44C1B"/>
    <w:rsid w:val="00B47757"/>
    <w:rsid w:val="00B529A9"/>
    <w:rsid w:val="00B549EC"/>
    <w:rsid w:val="00B741F9"/>
    <w:rsid w:val="00B81B89"/>
    <w:rsid w:val="00B834C4"/>
    <w:rsid w:val="00BA15AC"/>
    <w:rsid w:val="00BB206A"/>
    <w:rsid w:val="00BB20D5"/>
    <w:rsid w:val="00BB3D89"/>
    <w:rsid w:val="00C401F3"/>
    <w:rsid w:val="00C70426"/>
    <w:rsid w:val="00C81FF2"/>
    <w:rsid w:val="00CB0EA3"/>
    <w:rsid w:val="00CB1FAF"/>
    <w:rsid w:val="00CB597C"/>
    <w:rsid w:val="00CC0EF3"/>
    <w:rsid w:val="00CC6797"/>
    <w:rsid w:val="00CE07C9"/>
    <w:rsid w:val="00CF32FA"/>
    <w:rsid w:val="00D13852"/>
    <w:rsid w:val="00D15713"/>
    <w:rsid w:val="00D1640B"/>
    <w:rsid w:val="00D25504"/>
    <w:rsid w:val="00D329BB"/>
    <w:rsid w:val="00D92ABA"/>
    <w:rsid w:val="00DE07B2"/>
    <w:rsid w:val="00DE1C2E"/>
    <w:rsid w:val="00DE6863"/>
    <w:rsid w:val="00DE7B2C"/>
    <w:rsid w:val="00E37B43"/>
    <w:rsid w:val="00E71678"/>
    <w:rsid w:val="00E759B9"/>
    <w:rsid w:val="00E810AD"/>
    <w:rsid w:val="00EA6279"/>
    <w:rsid w:val="00EC2374"/>
    <w:rsid w:val="00F1060B"/>
    <w:rsid w:val="00F650A1"/>
    <w:rsid w:val="00FF0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D65CB3"/>
  <w15:chartTrackingRefBased/>
  <w15:docId w15:val="{4F051867-EB8E-40E2-877B-07974FEE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167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F23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F2345"/>
    <w:rPr>
      <w:b/>
      <w:bCs/>
    </w:rPr>
  </w:style>
  <w:style w:type="character" w:styleId="Hyperlink">
    <w:name w:val="Hyperlink"/>
    <w:basedOn w:val="DefaultParagraphFont"/>
    <w:uiPriority w:val="99"/>
    <w:unhideWhenUsed/>
    <w:rsid w:val="007F2345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7F2345"/>
  </w:style>
  <w:style w:type="character" w:customStyle="1" w:styleId="instructurefileholder">
    <w:name w:val="instructure_file_holder"/>
    <w:basedOn w:val="DefaultParagraphFont"/>
    <w:rsid w:val="00A76A8C"/>
  </w:style>
  <w:style w:type="character" w:styleId="FollowedHyperlink">
    <w:name w:val="FollowedHyperlink"/>
    <w:basedOn w:val="DefaultParagraphFont"/>
    <w:uiPriority w:val="99"/>
    <w:semiHidden/>
    <w:unhideWhenUsed/>
    <w:rsid w:val="00937BC7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512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2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12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2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2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1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2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0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u.instructure.com/courses/1992682/files/123788396?wrap=1" TargetMode="External"/><Relationship Id="rId13" Type="http://schemas.openxmlformats.org/officeDocument/2006/relationships/hyperlink" Target="http://goodjujuco.com/wp-content/uploads/2013/09/DetailMapMap_LiberalArts_Working_r5-RET-RGB.jpg%C2%A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udentaffairs.iupui.edu/" TargetMode="External"/><Relationship Id="rId12" Type="http://schemas.openxmlformats.org/officeDocument/2006/relationships/hyperlink" Target="https://confluence.ets.berkeley.edu/confluence/pages/viewpage.action?pageId=44666785&amp;preview=/44666785/45056350/experience-map-admissions.png%C2%A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studentaffairs.iupui.edu/get-involved/leadership-development/index.html" TargetMode="External"/><Relationship Id="rId11" Type="http://schemas.openxmlformats.org/officeDocument/2006/relationships/hyperlink" Target="https://encoura.org/student-journey-mapping-redefining-the-student-experience/" TargetMode="External"/><Relationship Id="rId5" Type="http://schemas.openxmlformats.org/officeDocument/2006/relationships/hyperlink" Target="https://getengaged.iupui.edu/opportunities/index.html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londonacademyofit.co.uk/blog/interactive-quiz-fixed-vs-growth-minds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I2ttL1kgZRk" TargetMode="External"/><Relationship Id="rId14" Type="http://schemas.openxmlformats.org/officeDocument/2006/relationships/hyperlink" Target="https://dribbble.com/shots/4278842-Student-Journey-Map%C2%A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327</Words>
  <Characters>7472</Characters>
  <Application>Microsoft Office Word</Application>
  <DocSecurity>0</DocSecurity>
  <Lines>276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hun, Shamima</dc:creator>
  <cp:keywords/>
  <dc:description/>
  <cp:lastModifiedBy>Mithun, Shamima</cp:lastModifiedBy>
  <cp:revision>5</cp:revision>
  <dcterms:created xsi:type="dcterms:W3CDTF">2022-06-29T17:48:00Z</dcterms:created>
  <dcterms:modified xsi:type="dcterms:W3CDTF">2024-03-1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01cb93d3e4b142ecbf4a795eabeb8374b8eb4e969f84a6b55bbc05e97d684f</vt:lpwstr>
  </property>
</Properties>
</file>